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676F" w:rsidRPr="00F621EB" w:rsidRDefault="00FA676F" w:rsidP="00FA676F">
      <w:pPr>
        <w:pStyle w:val="a3"/>
        <w:rPr>
          <w:rFonts w:ascii="Arial" w:hAnsi="Arial" w:cs="Arial"/>
          <w:b w:val="0"/>
          <w:sz w:val="32"/>
          <w:szCs w:val="32"/>
        </w:rPr>
      </w:pPr>
      <w:bookmarkStart w:id="0" w:name="_GoBack"/>
      <w:bookmarkEnd w:id="0"/>
      <w:r w:rsidRPr="00F621EB">
        <w:rPr>
          <w:rFonts w:ascii="Arial" w:hAnsi="Arial" w:cs="Arial" w:hint="eastAsia"/>
          <w:sz w:val="32"/>
          <w:szCs w:val="32"/>
        </w:rPr>
        <w:t xml:space="preserve">Global Lounge </w:t>
      </w:r>
      <w:r w:rsidRPr="00F621EB">
        <w:rPr>
          <w:rFonts w:ascii="Arial" w:hAnsi="Arial" w:cs="Arial"/>
          <w:sz w:val="32"/>
          <w:szCs w:val="32"/>
        </w:rPr>
        <w:t>Office Hours</w:t>
      </w:r>
      <w:r w:rsidR="00A54495">
        <w:rPr>
          <w:rFonts w:ascii="Arial" w:hAnsi="Arial" w:cs="Arial"/>
          <w:sz w:val="32"/>
          <w:szCs w:val="32"/>
        </w:rPr>
        <w:t xml:space="preserve"> (</w:t>
      </w:r>
      <w:r w:rsidR="00A2043D">
        <w:rPr>
          <w:rFonts w:ascii="Arial" w:hAnsi="Arial" w:cs="Arial"/>
          <w:sz w:val="32"/>
          <w:szCs w:val="32"/>
        </w:rPr>
        <w:t>20</w:t>
      </w:r>
      <w:r w:rsidR="00684E7E">
        <w:rPr>
          <w:rFonts w:ascii="Arial" w:hAnsi="Arial" w:cs="Arial"/>
          <w:sz w:val="32"/>
          <w:szCs w:val="32"/>
        </w:rPr>
        <w:t xml:space="preserve"> </w:t>
      </w:r>
      <w:r w:rsidR="00A54495">
        <w:rPr>
          <w:rFonts w:ascii="Arial" w:hAnsi="Arial" w:cs="Arial"/>
          <w:sz w:val="32"/>
          <w:szCs w:val="32"/>
        </w:rPr>
        <w:t>hours)</w:t>
      </w:r>
    </w:p>
    <w:tbl>
      <w:tblPr>
        <w:tblW w:w="13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99"/>
        <w:gridCol w:w="2192"/>
        <w:gridCol w:w="2369"/>
        <w:gridCol w:w="2333"/>
        <w:gridCol w:w="2525"/>
        <w:gridCol w:w="2322"/>
      </w:tblGrid>
      <w:tr w:rsidR="00FA676F" w:rsidRPr="00D61ED6" w:rsidTr="00A75C00">
        <w:trPr>
          <w:trHeight w:val="414"/>
        </w:trPr>
        <w:tc>
          <w:tcPr>
            <w:tcW w:w="1399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Time</w:t>
            </w:r>
          </w:p>
        </w:tc>
        <w:tc>
          <w:tcPr>
            <w:tcW w:w="2192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369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333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322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0:00-10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08289F" w:rsidP="00A65A3E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 w:hint="eastAsia"/>
              </w:rPr>
              <w:t>Jason Palmer</w:t>
            </w:r>
          </w:p>
        </w:tc>
        <w:tc>
          <w:tcPr>
            <w:tcW w:w="2369" w:type="dxa"/>
          </w:tcPr>
          <w:p w:rsidR="003A206B" w:rsidRPr="00956809" w:rsidRDefault="003A206B" w:rsidP="0075445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33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A206B" w:rsidRPr="00956809" w:rsidRDefault="0008289F" w:rsidP="00A54495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 w:hint="eastAsia"/>
              </w:rPr>
              <w:t>Joseph Davenport</w:t>
            </w:r>
          </w:p>
        </w:tc>
        <w:tc>
          <w:tcPr>
            <w:tcW w:w="2322" w:type="dxa"/>
          </w:tcPr>
          <w:p w:rsidR="003A206B" w:rsidRPr="00956809" w:rsidRDefault="00B16766" w:rsidP="00A54495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/>
              </w:rPr>
              <w:t>Paul Rioux</w:t>
            </w: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A206B" w:rsidRPr="00956809" w:rsidRDefault="003A206B" w:rsidP="00A65A3E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1:00-11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601AA9" w:rsidP="00A54495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/>
              </w:rPr>
              <w:t>Gregg Devillers</w:t>
            </w:r>
          </w:p>
        </w:tc>
        <w:tc>
          <w:tcPr>
            <w:tcW w:w="2369" w:type="dxa"/>
          </w:tcPr>
          <w:p w:rsidR="003A206B" w:rsidRPr="00956809" w:rsidRDefault="00B16766" w:rsidP="00A65A3E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/>
              </w:rPr>
              <w:t>Jonah Saifer</w:t>
            </w:r>
          </w:p>
        </w:tc>
        <w:tc>
          <w:tcPr>
            <w:tcW w:w="2333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A206B" w:rsidRPr="00956809" w:rsidRDefault="00956809" w:rsidP="00A54495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/>
              </w:rPr>
              <w:t>Richard Athey</w:t>
            </w: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A206B" w:rsidRPr="00956809" w:rsidRDefault="0008289F" w:rsidP="00A65A3E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/>
              </w:rPr>
              <w:t>Justin Kenny</w:t>
            </w:r>
          </w:p>
        </w:tc>
        <w:tc>
          <w:tcPr>
            <w:tcW w:w="2333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E208F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E208F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E208F" w:rsidRPr="00D61ED6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</w:tc>
        <w:tc>
          <w:tcPr>
            <w:tcW w:w="2192" w:type="dxa"/>
          </w:tcPr>
          <w:p w:rsidR="003E208F" w:rsidRPr="00956809" w:rsidRDefault="00601AA9" w:rsidP="003E208F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/>
              </w:rPr>
              <w:t>Gregg Devillers</w:t>
            </w:r>
          </w:p>
        </w:tc>
        <w:tc>
          <w:tcPr>
            <w:tcW w:w="2369" w:type="dxa"/>
          </w:tcPr>
          <w:p w:rsidR="003E208F" w:rsidRPr="00956809" w:rsidRDefault="00B16766" w:rsidP="003E208F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/>
              </w:rPr>
              <w:t>Richie Ruba</w:t>
            </w:r>
          </w:p>
        </w:tc>
        <w:tc>
          <w:tcPr>
            <w:tcW w:w="2333" w:type="dxa"/>
          </w:tcPr>
          <w:p w:rsidR="003E208F" w:rsidRPr="00956809" w:rsidRDefault="00B16766" w:rsidP="003E208F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/>
              </w:rPr>
              <w:t>Daniel Errity</w:t>
            </w:r>
          </w:p>
        </w:tc>
        <w:tc>
          <w:tcPr>
            <w:tcW w:w="2525" w:type="dxa"/>
          </w:tcPr>
          <w:p w:rsidR="003E208F" w:rsidRPr="00956809" w:rsidRDefault="0008289F" w:rsidP="003E208F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 w:hint="eastAsia"/>
              </w:rPr>
              <w:t>Martin Ridgeway</w:t>
            </w:r>
          </w:p>
        </w:tc>
        <w:tc>
          <w:tcPr>
            <w:tcW w:w="2322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E208F" w:rsidRPr="00D61ED6" w:rsidTr="00A75C00">
        <w:trPr>
          <w:trHeight w:val="414"/>
        </w:trPr>
        <w:tc>
          <w:tcPr>
            <w:tcW w:w="1399" w:type="dxa"/>
            <w:vMerge/>
          </w:tcPr>
          <w:p w:rsidR="003E208F" w:rsidRPr="00D61ED6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3E208F" w:rsidRPr="00956809" w:rsidRDefault="00601AA9" w:rsidP="003E208F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/>
              </w:rPr>
              <w:t>Anne Ynclino</w:t>
            </w:r>
          </w:p>
        </w:tc>
        <w:tc>
          <w:tcPr>
            <w:tcW w:w="2525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E208F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E208F" w:rsidRPr="00D61ED6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E208F" w:rsidRPr="00D61ED6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3:00-13:50</w:t>
            </w:r>
          </w:p>
          <w:p w:rsidR="003E208F" w:rsidRPr="00D61ED6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E208F" w:rsidRPr="00956809" w:rsidRDefault="005D7E2C" w:rsidP="003E208F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/>
              </w:rPr>
              <w:t>Teri Fredette</w:t>
            </w:r>
          </w:p>
        </w:tc>
        <w:tc>
          <w:tcPr>
            <w:tcW w:w="2369" w:type="dxa"/>
          </w:tcPr>
          <w:p w:rsidR="003E208F" w:rsidRPr="00956809" w:rsidRDefault="005D7E2C" w:rsidP="003E208F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 w:hint="eastAsia"/>
              </w:rPr>
              <w:t>Ahna Otterstad</w:t>
            </w:r>
          </w:p>
        </w:tc>
        <w:tc>
          <w:tcPr>
            <w:tcW w:w="2333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E208F" w:rsidRPr="00956809" w:rsidRDefault="00A2043D" w:rsidP="003E208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ke Grillo</w:t>
            </w:r>
          </w:p>
        </w:tc>
        <w:tc>
          <w:tcPr>
            <w:tcW w:w="2322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952F16" w:rsidRPr="00D61ED6" w:rsidTr="00A75C00">
        <w:trPr>
          <w:trHeight w:val="414"/>
        </w:trPr>
        <w:tc>
          <w:tcPr>
            <w:tcW w:w="1399" w:type="dxa"/>
            <w:vMerge/>
          </w:tcPr>
          <w:p w:rsidR="00952F16" w:rsidRPr="00D61ED6" w:rsidRDefault="00952F16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952F16" w:rsidRPr="00956809" w:rsidRDefault="00952F16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952F16" w:rsidRPr="00956809" w:rsidRDefault="00952F16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952F16" w:rsidRPr="00956809" w:rsidRDefault="00952F16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952F16" w:rsidRPr="00956809" w:rsidRDefault="00952F16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952F16" w:rsidRPr="00956809" w:rsidRDefault="00952F16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4:00-14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601AA9" w:rsidP="00A54495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eastAsia="굴림체" w:hAnsi="Arial" w:cs="Arial"/>
              </w:rPr>
              <w:t>May Rufo</w:t>
            </w:r>
          </w:p>
        </w:tc>
        <w:tc>
          <w:tcPr>
            <w:tcW w:w="2369" w:type="dxa"/>
          </w:tcPr>
          <w:p w:rsidR="003A206B" w:rsidRPr="00956809" w:rsidRDefault="00B16766" w:rsidP="00A54495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/>
              </w:rPr>
              <w:t>Hermie Articona</w:t>
            </w:r>
          </w:p>
        </w:tc>
        <w:tc>
          <w:tcPr>
            <w:tcW w:w="2333" w:type="dxa"/>
          </w:tcPr>
          <w:p w:rsidR="003A206B" w:rsidRPr="00956809" w:rsidRDefault="0008289F" w:rsidP="00A54495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/>
              </w:rPr>
              <w:t>Crystal Hecht</w:t>
            </w:r>
          </w:p>
        </w:tc>
        <w:tc>
          <w:tcPr>
            <w:tcW w:w="2525" w:type="dxa"/>
          </w:tcPr>
          <w:p w:rsidR="003A206B" w:rsidRPr="00956809" w:rsidRDefault="00956809" w:rsidP="00A54495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/>
              </w:rPr>
              <w:t>James Huyck</w:t>
            </w: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5:00-15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BB4D40" w:rsidP="00A54495">
            <w:pPr>
              <w:jc w:val="center"/>
              <w:rPr>
                <w:rFonts w:ascii="Arial" w:hAnsi="Arial" w:cs="Arial"/>
              </w:rPr>
            </w:pPr>
            <w:r w:rsidRPr="00956809">
              <w:rPr>
                <w:rFonts w:ascii="Arial" w:hAnsi="Arial" w:cs="Arial"/>
              </w:rPr>
              <w:t>Friedhelm</w:t>
            </w:r>
          </w:p>
        </w:tc>
        <w:tc>
          <w:tcPr>
            <w:tcW w:w="2369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3A206B" w:rsidRPr="00956809" w:rsidRDefault="003A206B" w:rsidP="00A54495">
            <w:pPr>
              <w:jc w:val="center"/>
              <w:rPr>
                <w:rStyle w:val="a7"/>
              </w:rPr>
            </w:pPr>
          </w:p>
        </w:tc>
        <w:tc>
          <w:tcPr>
            <w:tcW w:w="2525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33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6:00-16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FA013D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3A206B" w:rsidRPr="00FA013D" w:rsidRDefault="003A206B" w:rsidP="00DA2C2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33" w:type="dxa"/>
          </w:tcPr>
          <w:p w:rsidR="003A206B" w:rsidRPr="00FA013D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3A206B" w:rsidRPr="00FA013D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3A206B" w:rsidRPr="00FA013D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33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FA676F" w:rsidRPr="001D678D" w:rsidRDefault="00FA676F" w:rsidP="00FA676F">
      <w:pPr>
        <w:rPr>
          <w:rFonts w:ascii="Arial" w:hAnsi="Arial" w:cs="Arial"/>
          <w:sz w:val="24"/>
        </w:rPr>
      </w:pPr>
    </w:p>
    <w:p w:rsidR="00302826" w:rsidRDefault="00302826">
      <w:pPr>
        <w:widowControl/>
        <w:wordWrap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:rsidR="00995DED" w:rsidRDefault="00995DED">
      <w:pPr>
        <w:widowControl/>
        <w:wordWrap/>
        <w:jc w:val="left"/>
        <w:rPr>
          <w:rFonts w:ascii="Arial" w:hAnsi="Arial" w:cs="Arial"/>
          <w:sz w:val="32"/>
          <w:szCs w:val="32"/>
        </w:rPr>
      </w:pPr>
    </w:p>
    <w:p w:rsidR="00995DED" w:rsidRPr="00F621EB" w:rsidRDefault="00995DED" w:rsidP="00995DED">
      <w:pPr>
        <w:pStyle w:val="a3"/>
        <w:rPr>
          <w:rFonts w:ascii="Arial" w:hAnsi="Arial" w:cs="Arial"/>
          <w:b w:val="0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Library</w:t>
      </w:r>
      <w:r>
        <w:rPr>
          <w:rFonts w:ascii="Arial" w:hAnsi="Arial" w:cs="Arial" w:hint="eastAsia"/>
          <w:sz w:val="32"/>
          <w:szCs w:val="32"/>
        </w:rPr>
        <w:t xml:space="preserve"> Clinic</w:t>
      </w:r>
      <w:r w:rsidRPr="00F621EB">
        <w:rPr>
          <w:rFonts w:ascii="Arial" w:hAnsi="Arial" w:cs="Arial"/>
          <w:sz w:val="32"/>
          <w:szCs w:val="32"/>
        </w:rPr>
        <w:t xml:space="preserve"> Hours</w:t>
      </w:r>
      <w:r>
        <w:rPr>
          <w:rFonts w:ascii="Arial" w:hAnsi="Arial" w:cs="Arial" w:hint="eastAsia"/>
          <w:sz w:val="32"/>
          <w:szCs w:val="32"/>
        </w:rPr>
        <w:t xml:space="preserve"> (</w:t>
      </w:r>
      <w:r>
        <w:rPr>
          <w:rFonts w:ascii="Arial" w:hAnsi="Arial" w:cs="Arial"/>
          <w:sz w:val="32"/>
          <w:szCs w:val="32"/>
        </w:rPr>
        <w:t>Library 3</w:t>
      </w:r>
      <w:r w:rsidRPr="00995DED">
        <w:rPr>
          <w:rFonts w:ascii="Arial" w:hAnsi="Arial" w:cs="Arial"/>
          <w:sz w:val="32"/>
          <w:szCs w:val="32"/>
          <w:vertAlign w:val="superscript"/>
        </w:rPr>
        <w:t>rd</w:t>
      </w:r>
      <w:r>
        <w:rPr>
          <w:rFonts w:ascii="Arial" w:hAnsi="Arial" w:cs="Arial"/>
          <w:sz w:val="32"/>
          <w:szCs w:val="32"/>
        </w:rPr>
        <w:t xml:space="preserve"> floor</w:t>
      </w:r>
      <w:r>
        <w:rPr>
          <w:rFonts w:ascii="Arial" w:hAnsi="Arial" w:cs="Arial" w:hint="eastAsia"/>
          <w:sz w:val="32"/>
          <w:szCs w:val="32"/>
        </w:rPr>
        <w:t>) (</w:t>
      </w:r>
      <w:r w:rsidR="00A443DC">
        <w:rPr>
          <w:rFonts w:ascii="Arial" w:hAnsi="Arial" w:cs="Arial"/>
          <w:sz w:val="32"/>
          <w:szCs w:val="32"/>
        </w:rPr>
        <w:t>9</w:t>
      </w:r>
      <w:r w:rsidR="00956809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 w:hint="eastAsia"/>
          <w:sz w:val="32"/>
          <w:szCs w:val="32"/>
        </w:rPr>
        <w:t>hours)</w:t>
      </w:r>
    </w:p>
    <w:p w:rsidR="00995DED" w:rsidRPr="001D678D" w:rsidRDefault="00995DED" w:rsidP="00995DED">
      <w:pPr>
        <w:rPr>
          <w:rFonts w:ascii="Arial" w:hAnsi="Arial" w:cs="Arial"/>
          <w:sz w:val="24"/>
        </w:rPr>
      </w:pPr>
    </w:p>
    <w:tbl>
      <w:tblPr>
        <w:tblW w:w="13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99"/>
        <w:gridCol w:w="2192"/>
        <w:gridCol w:w="2369"/>
        <w:gridCol w:w="2333"/>
        <w:gridCol w:w="2525"/>
        <w:gridCol w:w="2322"/>
      </w:tblGrid>
      <w:tr w:rsidR="00995DED" w:rsidRPr="00D61ED6" w:rsidTr="00011108">
        <w:trPr>
          <w:trHeight w:val="364"/>
        </w:trPr>
        <w:tc>
          <w:tcPr>
            <w:tcW w:w="1399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Time</w:t>
            </w:r>
          </w:p>
        </w:tc>
        <w:tc>
          <w:tcPr>
            <w:tcW w:w="2192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369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333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322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995DED" w:rsidRPr="00D61ED6" w:rsidTr="00011108">
        <w:trPr>
          <w:trHeight w:val="729"/>
        </w:trPr>
        <w:tc>
          <w:tcPr>
            <w:tcW w:w="1399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0:00-10:50</w:t>
            </w: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995DED" w:rsidRPr="00956809" w:rsidRDefault="0008289F" w:rsidP="00011108">
            <w:pPr>
              <w:jc w:val="center"/>
              <w:rPr>
                <w:rFonts w:ascii="Arial" w:hAnsi="Arial" w:cs="Arial"/>
              </w:rPr>
            </w:pPr>
            <w:r w:rsidRPr="00956809">
              <w:rPr>
                <w:rFonts w:ascii="Arial" w:hAnsi="Arial" w:cs="Arial"/>
              </w:rPr>
              <w:t>Joshua Aaron</w:t>
            </w:r>
          </w:p>
        </w:tc>
      </w:tr>
      <w:tr w:rsidR="00995DED" w:rsidRPr="00D61ED6" w:rsidTr="00011108">
        <w:trPr>
          <w:trHeight w:val="728"/>
        </w:trPr>
        <w:tc>
          <w:tcPr>
            <w:tcW w:w="1399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1:00-11:50</w:t>
            </w: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995DED" w:rsidRPr="00956809" w:rsidRDefault="00943133" w:rsidP="0001110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Jim Sapielak</w:t>
            </w:r>
          </w:p>
        </w:tc>
        <w:tc>
          <w:tcPr>
            <w:tcW w:w="2369" w:type="dxa"/>
          </w:tcPr>
          <w:p w:rsidR="00995DED" w:rsidRPr="00956809" w:rsidRDefault="00583893" w:rsidP="00011108">
            <w:pPr>
              <w:jc w:val="center"/>
              <w:rPr>
                <w:rFonts w:ascii="Arial" w:hAnsi="Arial" w:cs="Arial"/>
              </w:rPr>
            </w:pPr>
            <w:r w:rsidRPr="00956809">
              <w:rPr>
                <w:rFonts w:ascii="Arial" w:hAnsi="Arial" w:cs="Arial"/>
              </w:rPr>
              <w:t>Amanda Racy</w:t>
            </w:r>
          </w:p>
        </w:tc>
        <w:tc>
          <w:tcPr>
            <w:tcW w:w="2333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995DED" w:rsidRPr="00956809" w:rsidRDefault="00B16766" w:rsidP="00011108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/>
              </w:rPr>
              <w:t>Jay Riley</w:t>
            </w:r>
          </w:p>
        </w:tc>
        <w:tc>
          <w:tcPr>
            <w:tcW w:w="2322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995DED" w:rsidRPr="00D61ED6" w:rsidTr="00011108">
        <w:trPr>
          <w:trHeight w:val="658"/>
        </w:trPr>
        <w:tc>
          <w:tcPr>
            <w:tcW w:w="1399" w:type="dxa"/>
          </w:tcPr>
          <w:p w:rsidR="00995DED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995DED" w:rsidRPr="00956809" w:rsidRDefault="00B16766" w:rsidP="00011108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/>
              </w:rPr>
              <w:t>Paul Lawley-Jones</w:t>
            </w:r>
          </w:p>
        </w:tc>
        <w:tc>
          <w:tcPr>
            <w:tcW w:w="2333" w:type="dxa"/>
          </w:tcPr>
          <w:p w:rsidR="00995DED" w:rsidRPr="00956809" w:rsidRDefault="001566A2" w:rsidP="0001110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ynthia Paintinople</w:t>
            </w:r>
          </w:p>
        </w:tc>
        <w:tc>
          <w:tcPr>
            <w:tcW w:w="2525" w:type="dxa"/>
          </w:tcPr>
          <w:p w:rsidR="00995DED" w:rsidRPr="00956809" w:rsidRDefault="00A443DC" w:rsidP="0001110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on De</w:t>
            </w:r>
            <w:r w:rsidR="00104EF1">
              <w:rPr>
                <w:rFonts w:ascii="Arial" w:hAnsi="Arial" w:cs="Arial"/>
                <w:b/>
              </w:rPr>
              <w:t>s</w:t>
            </w:r>
            <w:r>
              <w:rPr>
                <w:rFonts w:ascii="Arial" w:hAnsi="Arial" w:cs="Arial"/>
                <w:b/>
              </w:rPr>
              <w:t>Rosiers</w:t>
            </w:r>
          </w:p>
        </w:tc>
        <w:tc>
          <w:tcPr>
            <w:tcW w:w="2322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995DED" w:rsidRPr="00D61ED6" w:rsidTr="00011108">
        <w:trPr>
          <w:trHeight w:val="838"/>
        </w:trPr>
        <w:tc>
          <w:tcPr>
            <w:tcW w:w="1399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3:00-13:50</w:t>
            </w:r>
          </w:p>
        </w:tc>
        <w:tc>
          <w:tcPr>
            <w:tcW w:w="2192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995DED" w:rsidRPr="00956809" w:rsidRDefault="004C3FD9" w:rsidP="0001110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nee Sohn</w:t>
            </w:r>
          </w:p>
        </w:tc>
        <w:tc>
          <w:tcPr>
            <w:tcW w:w="2322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995DED" w:rsidRPr="00D61ED6" w:rsidTr="00011108">
        <w:trPr>
          <w:trHeight w:val="828"/>
        </w:trPr>
        <w:tc>
          <w:tcPr>
            <w:tcW w:w="1399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4:00-14:50</w:t>
            </w: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33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995DED" w:rsidRPr="00956809" w:rsidRDefault="005D7E2C" w:rsidP="00011108">
            <w:pPr>
              <w:jc w:val="center"/>
              <w:rPr>
                <w:rFonts w:ascii="Arial" w:hAnsi="Arial" w:cs="Arial"/>
              </w:rPr>
            </w:pPr>
            <w:r w:rsidRPr="00956809">
              <w:rPr>
                <w:rFonts w:ascii="Arial" w:hAnsi="Arial" w:cs="Arial"/>
              </w:rPr>
              <w:t>Kidon Lee</w:t>
            </w:r>
          </w:p>
        </w:tc>
        <w:tc>
          <w:tcPr>
            <w:tcW w:w="2322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995DED" w:rsidRPr="00D61ED6" w:rsidTr="00011108">
        <w:trPr>
          <w:trHeight w:val="738"/>
        </w:trPr>
        <w:tc>
          <w:tcPr>
            <w:tcW w:w="1399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5:00-15:50</w:t>
            </w: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  <w:highlight w:val="yellow"/>
              </w:rPr>
            </w:pPr>
          </w:p>
        </w:tc>
        <w:tc>
          <w:tcPr>
            <w:tcW w:w="2333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  <w:highlight w:val="yellow"/>
              </w:rPr>
            </w:pPr>
          </w:p>
        </w:tc>
        <w:tc>
          <w:tcPr>
            <w:tcW w:w="2525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995DED" w:rsidRPr="00D61ED6" w:rsidTr="00011108">
        <w:trPr>
          <w:trHeight w:val="729"/>
        </w:trPr>
        <w:tc>
          <w:tcPr>
            <w:tcW w:w="1399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6:00-16:50</w:t>
            </w: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33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995DED" w:rsidRDefault="00995DED" w:rsidP="00995DED">
      <w:pPr>
        <w:rPr>
          <w:rFonts w:ascii="Arial" w:hAnsi="Arial" w:cs="Arial"/>
          <w:sz w:val="24"/>
        </w:rPr>
      </w:pPr>
    </w:p>
    <w:p w:rsidR="00995DED" w:rsidRDefault="00995DED" w:rsidP="00995DED">
      <w:pPr>
        <w:widowControl/>
        <w:wordWrap/>
        <w:jc w:val="lef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:rsidR="00995DED" w:rsidRDefault="00995DED">
      <w:pPr>
        <w:widowControl/>
        <w:wordWrap/>
        <w:jc w:val="left"/>
        <w:rPr>
          <w:rFonts w:ascii="Arial" w:hAnsi="Arial" w:cs="Arial"/>
          <w:sz w:val="32"/>
          <w:szCs w:val="32"/>
        </w:rPr>
      </w:pPr>
    </w:p>
    <w:p w:rsidR="007E7C13" w:rsidRDefault="007E7C13">
      <w:pPr>
        <w:widowControl/>
        <w:wordWrap/>
        <w:jc w:val="left"/>
        <w:rPr>
          <w:rFonts w:ascii="Arial" w:hAnsi="Arial" w:cs="Arial"/>
          <w:sz w:val="32"/>
          <w:szCs w:val="32"/>
        </w:rPr>
      </w:pPr>
    </w:p>
    <w:p w:rsidR="00E36034" w:rsidRPr="00F621EB" w:rsidRDefault="00E36034" w:rsidP="00E36034">
      <w:pPr>
        <w:pStyle w:val="a3"/>
        <w:rPr>
          <w:rFonts w:ascii="Arial" w:hAnsi="Arial" w:cs="Arial"/>
          <w:b w:val="0"/>
          <w:sz w:val="32"/>
          <w:szCs w:val="32"/>
        </w:rPr>
      </w:pPr>
      <w:r>
        <w:rPr>
          <w:rFonts w:ascii="Arial" w:hAnsi="Arial" w:cs="Arial" w:hint="eastAsia"/>
          <w:sz w:val="32"/>
          <w:szCs w:val="32"/>
        </w:rPr>
        <w:t>Business Clinic</w:t>
      </w:r>
      <w:r w:rsidRPr="00F621EB">
        <w:rPr>
          <w:rFonts w:ascii="Arial" w:hAnsi="Arial" w:cs="Arial"/>
          <w:sz w:val="32"/>
          <w:szCs w:val="32"/>
        </w:rPr>
        <w:t xml:space="preserve"> Hours</w:t>
      </w:r>
      <w:r w:rsidR="00845150">
        <w:rPr>
          <w:rFonts w:ascii="Arial" w:hAnsi="Arial" w:cs="Arial" w:hint="eastAsia"/>
          <w:sz w:val="32"/>
          <w:szCs w:val="32"/>
        </w:rPr>
        <w:t xml:space="preserve"> (Business 1</w:t>
      </w:r>
      <w:r w:rsidR="00633D35">
        <w:rPr>
          <w:rFonts w:ascii="Arial" w:hAnsi="Arial" w:cs="Arial"/>
          <w:sz w:val="32"/>
          <w:szCs w:val="32"/>
        </w:rPr>
        <w:t>1</w:t>
      </w:r>
      <w:r w:rsidR="00D121A6">
        <w:rPr>
          <w:rFonts w:ascii="Arial" w:hAnsi="Arial" w:cs="Arial"/>
          <w:sz w:val="32"/>
          <w:szCs w:val="32"/>
        </w:rPr>
        <w:t>1</w:t>
      </w:r>
      <w:r w:rsidR="00874113">
        <w:rPr>
          <w:rFonts w:ascii="Arial" w:hAnsi="Arial" w:cs="Arial"/>
          <w:sz w:val="32"/>
          <w:szCs w:val="32"/>
        </w:rPr>
        <w:t>2C</w:t>
      </w:r>
      <w:r w:rsidR="00845150">
        <w:rPr>
          <w:rFonts w:ascii="Arial" w:hAnsi="Arial" w:cs="Arial" w:hint="eastAsia"/>
          <w:sz w:val="32"/>
          <w:szCs w:val="32"/>
        </w:rPr>
        <w:t>)</w:t>
      </w:r>
      <w:r>
        <w:rPr>
          <w:rFonts w:ascii="Arial" w:hAnsi="Arial" w:cs="Arial" w:hint="eastAsia"/>
          <w:sz w:val="32"/>
          <w:szCs w:val="32"/>
        </w:rPr>
        <w:t xml:space="preserve"> (</w:t>
      </w:r>
      <w:r w:rsidR="00FE28DE">
        <w:rPr>
          <w:rFonts w:ascii="Arial" w:hAnsi="Arial" w:cs="Arial"/>
          <w:sz w:val="32"/>
          <w:szCs w:val="32"/>
        </w:rPr>
        <w:t>1</w:t>
      </w:r>
      <w:r w:rsidR="00A2043D">
        <w:rPr>
          <w:rFonts w:ascii="Arial" w:hAnsi="Arial" w:cs="Arial"/>
          <w:sz w:val="32"/>
          <w:szCs w:val="32"/>
        </w:rPr>
        <w:t>0</w:t>
      </w:r>
      <w:r w:rsidR="00684E7E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 w:hint="eastAsia"/>
          <w:sz w:val="32"/>
          <w:szCs w:val="32"/>
        </w:rPr>
        <w:t>hours)</w:t>
      </w:r>
    </w:p>
    <w:p w:rsidR="00E36034" w:rsidRPr="001D678D" w:rsidRDefault="00E36034" w:rsidP="00E36034">
      <w:pPr>
        <w:rPr>
          <w:rFonts w:ascii="Arial" w:hAnsi="Arial" w:cs="Arial"/>
          <w:sz w:val="24"/>
        </w:rPr>
      </w:pPr>
    </w:p>
    <w:tbl>
      <w:tblPr>
        <w:tblW w:w="13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99"/>
        <w:gridCol w:w="2192"/>
        <w:gridCol w:w="2369"/>
        <w:gridCol w:w="2333"/>
        <w:gridCol w:w="2525"/>
        <w:gridCol w:w="2322"/>
      </w:tblGrid>
      <w:tr w:rsidR="00B32382" w:rsidRPr="00D61ED6" w:rsidTr="009A32C9">
        <w:trPr>
          <w:trHeight w:val="364"/>
        </w:trPr>
        <w:tc>
          <w:tcPr>
            <w:tcW w:w="1399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Time</w:t>
            </w:r>
          </w:p>
        </w:tc>
        <w:tc>
          <w:tcPr>
            <w:tcW w:w="2192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369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333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322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B32382" w:rsidRPr="00D61ED6" w:rsidTr="009A32C9">
        <w:trPr>
          <w:trHeight w:val="729"/>
        </w:trPr>
        <w:tc>
          <w:tcPr>
            <w:tcW w:w="1399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0:00-10:50</w:t>
            </w: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B9287C" w:rsidRPr="00684E7E" w:rsidRDefault="00B9287C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B32382" w:rsidRPr="00684E7E" w:rsidRDefault="0008289F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54E07">
              <w:rPr>
                <w:rFonts w:ascii="Arial" w:hAnsi="Arial" w:cs="Arial" w:hint="eastAsia"/>
                <w:sz w:val="22"/>
                <w:szCs w:val="22"/>
              </w:rPr>
              <w:t>Colin Baxter</w:t>
            </w:r>
          </w:p>
        </w:tc>
        <w:tc>
          <w:tcPr>
            <w:tcW w:w="2333" w:type="dxa"/>
          </w:tcPr>
          <w:p w:rsidR="00B32382" w:rsidRPr="00684E7E" w:rsidRDefault="0008289F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54E07">
              <w:rPr>
                <w:rFonts w:ascii="Arial" w:hAnsi="Arial" w:cs="Arial" w:hint="eastAsia"/>
                <w:sz w:val="22"/>
                <w:szCs w:val="22"/>
              </w:rPr>
              <w:t>Dod Granville</w:t>
            </w:r>
          </w:p>
        </w:tc>
        <w:tc>
          <w:tcPr>
            <w:tcW w:w="2525" w:type="dxa"/>
          </w:tcPr>
          <w:p w:rsidR="00B32382" w:rsidRPr="00684E7E" w:rsidRDefault="00B32382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B32382" w:rsidRPr="00684E7E" w:rsidRDefault="00B32382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32382" w:rsidRPr="00D61ED6" w:rsidTr="009A32C9">
        <w:trPr>
          <w:trHeight w:val="728"/>
        </w:trPr>
        <w:tc>
          <w:tcPr>
            <w:tcW w:w="1399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1:00-11:50</w:t>
            </w: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B32382" w:rsidRPr="00684E7E" w:rsidRDefault="00B32382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B32382" w:rsidRPr="00684E7E" w:rsidRDefault="00B32382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33" w:type="dxa"/>
          </w:tcPr>
          <w:p w:rsidR="00B32382" w:rsidRPr="00684E7E" w:rsidRDefault="00B32382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B32382" w:rsidRPr="00684E7E" w:rsidRDefault="00601AA9" w:rsidP="00D1205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B29A1">
              <w:rPr>
                <w:rFonts w:ascii="Arial" w:hAnsi="Arial" w:cs="Arial"/>
              </w:rPr>
              <w:t>BB Kim</w:t>
            </w:r>
          </w:p>
        </w:tc>
        <w:tc>
          <w:tcPr>
            <w:tcW w:w="2322" w:type="dxa"/>
          </w:tcPr>
          <w:p w:rsidR="00B32382" w:rsidRPr="00684E7E" w:rsidRDefault="00B32382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32382" w:rsidRPr="00D61ED6" w:rsidTr="009A32C9">
        <w:trPr>
          <w:trHeight w:val="658"/>
        </w:trPr>
        <w:tc>
          <w:tcPr>
            <w:tcW w:w="1399" w:type="dxa"/>
          </w:tcPr>
          <w:p w:rsidR="00B32382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B32382" w:rsidRPr="00684E7E" w:rsidRDefault="00B32382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B32382" w:rsidRPr="00684E7E" w:rsidRDefault="00601AA9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</w:rPr>
              <w:t>Kate Bissel</w:t>
            </w:r>
          </w:p>
        </w:tc>
        <w:tc>
          <w:tcPr>
            <w:tcW w:w="2333" w:type="dxa"/>
          </w:tcPr>
          <w:p w:rsidR="00B32382" w:rsidRPr="00684E7E" w:rsidRDefault="00601AA9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</w:rPr>
              <w:t>Murray Johnson</w:t>
            </w:r>
          </w:p>
        </w:tc>
        <w:tc>
          <w:tcPr>
            <w:tcW w:w="2525" w:type="dxa"/>
          </w:tcPr>
          <w:p w:rsidR="00B32382" w:rsidRPr="00684E7E" w:rsidRDefault="00B32382" w:rsidP="00D1205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B32382" w:rsidRPr="00684E7E" w:rsidRDefault="00B32382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D207D" w:rsidRPr="00D61ED6" w:rsidTr="00A70E16">
        <w:trPr>
          <w:trHeight w:val="838"/>
        </w:trPr>
        <w:tc>
          <w:tcPr>
            <w:tcW w:w="1399" w:type="dxa"/>
          </w:tcPr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7D619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3:00-13:50</w:t>
            </w:r>
          </w:p>
        </w:tc>
        <w:tc>
          <w:tcPr>
            <w:tcW w:w="2192" w:type="dxa"/>
          </w:tcPr>
          <w:p w:rsidR="00DD207D" w:rsidRPr="00684E7E" w:rsidRDefault="00B16766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</w:rPr>
              <w:t>Marietjie Visser</w:t>
            </w:r>
          </w:p>
        </w:tc>
        <w:tc>
          <w:tcPr>
            <w:tcW w:w="2369" w:type="dxa"/>
          </w:tcPr>
          <w:p w:rsidR="00DD207D" w:rsidRPr="00684E7E" w:rsidRDefault="00B16766" w:rsidP="0010512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</w:rPr>
              <w:t>Don Park</w:t>
            </w:r>
          </w:p>
        </w:tc>
        <w:tc>
          <w:tcPr>
            <w:tcW w:w="2333" w:type="dxa"/>
          </w:tcPr>
          <w:p w:rsidR="00DD207D" w:rsidRPr="00684E7E" w:rsidRDefault="00DD207D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DD207D" w:rsidRPr="00684E7E" w:rsidRDefault="00DD207D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DD207D" w:rsidRPr="00684E7E" w:rsidRDefault="00DD207D" w:rsidP="00441D5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D207D" w:rsidRPr="00D61ED6" w:rsidTr="009A32C9">
        <w:trPr>
          <w:trHeight w:val="828"/>
        </w:trPr>
        <w:tc>
          <w:tcPr>
            <w:tcW w:w="1399" w:type="dxa"/>
          </w:tcPr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4:00-14:50</w:t>
            </w: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D207D" w:rsidRPr="00FA013D" w:rsidRDefault="00601AA9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</w:rPr>
              <w:t>Suzanne Borho</w:t>
            </w:r>
          </w:p>
        </w:tc>
        <w:tc>
          <w:tcPr>
            <w:tcW w:w="2369" w:type="dxa"/>
          </w:tcPr>
          <w:p w:rsidR="00DD207D" w:rsidRPr="00A70E16" w:rsidRDefault="00B16766" w:rsidP="00A70E1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</w:rPr>
              <w:t>Andy Candy</w:t>
            </w:r>
          </w:p>
        </w:tc>
        <w:tc>
          <w:tcPr>
            <w:tcW w:w="2333" w:type="dxa"/>
          </w:tcPr>
          <w:p w:rsidR="00DD207D" w:rsidRPr="00FA013D" w:rsidRDefault="00DD207D" w:rsidP="00607FC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DD207D" w:rsidRPr="00FA013D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DD207D" w:rsidRPr="00FA013D" w:rsidRDefault="00601AA9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54E07">
              <w:rPr>
                <w:rFonts w:ascii="Arial" w:hAnsi="Arial" w:cs="Arial" w:hint="eastAsia"/>
                <w:sz w:val="22"/>
                <w:szCs w:val="22"/>
              </w:rPr>
              <w:t>Adam Thompson</w:t>
            </w:r>
          </w:p>
        </w:tc>
      </w:tr>
      <w:tr w:rsidR="00146A68" w:rsidRPr="00D61ED6" w:rsidTr="009A32C9">
        <w:trPr>
          <w:trHeight w:val="738"/>
        </w:trPr>
        <w:tc>
          <w:tcPr>
            <w:tcW w:w="1399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5:00-15:50</w:t>
            </w: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146A68" w:rsidRPr="00FA013D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146A68" w:rsidRPr="005B2DAE" w:rsidRDefault="00146A68" w:rsidP="00DF1634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333" w:type="dxa"/>
          </w:tcPr>
          <w:p w:rsidR="00146A68" w:rsidRPr="005B2DAE" w:rsidRDefault="00146A68" w:rsidP="00607FC7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525" w:type="dxa"/>
          </w:tcPr>
          <w:p w:rsidR="00146A68" w:rsidRPr="00FA013D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146A68" w:rsidRPr="00FA013D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46A68" w:rsidRPr="00D61ED6" w:rsidTr="009A32C9">
        <w:trPr>
          <w:trHeight w:val="729"/>
        </w:trPr>
        <w:tc>
          <w:tcPr>
            <w:tcW w:w="1399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6:00-16:50</w:t>
            </w: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33" w:type="dxa"/>
          </w:tcPr>
          <w:p w:rsidR="00146A68" w:rsidRPr="00D61ED6" w:rsidRDefault="00146A68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845150" w:rsidRDefault="00845150" w:rsidP="00F621EB">
      <w:pPr>
        <w:rPr>
          <w:rFonts w:ascii="Arial" w:hAnsi="Arial" w:cs="Arial"/>
          <w:sz w:val="24"/>
        </w:rPr>
      </w:pPr>
    </w:p>
    <w:p w:rsidR="00845150" w:rsidRPr="00F621EB" w:rsidRDefault="00845150" w:rsidP="00845150">
      <w:pPr>
        <w:pStyle w:val="a3"/>
        <w:rPr>
          <w:rFonts w:ascii="Arial" w:hAnsi="Arial" w:cs="Arial"/>
          <w:b w:val="0"/>
          <w:sz w:val="32"/>
          <w:szCs w:val="32"/>
        </w:rPr>
      </w:pPr>
      <w:r>
        <w:rPr>
          <w:rFonts w:ascii="Arial" w:hAnsi="Arial" w:cs="Arial" w:hint="eastAsia"/>
          <w:sz w:val="32"/>
          <w:szCs w:val="32"/>
        </w:rPr>
        <w:t>Social Science Clinic</w:t>
      </w:r>
      <w:r w:rsidRPr="00F621EB">
        <w:rPr>
          <w:rFonts w:ascii="Arial" w:hAnsi="Arial" w:cs="Arial"/>
          <w:sz w:val="32"/>
          <w:szCs w:val="32"/>
        </w:rPr>
        <w:t xml:space="preserve"> Hours</w:t>
      </w:r>
      <w:r w:rsidR="00073244">
        <w:rPr>
          <w:rFonts w:ascii="Arial" w:hAnsi="Arial" w:cs="Arial" w:hint="eastAsia"/>
          <w:sz w:val="32"/>
          <w:szCs w:val="32"/>
        </w:rPr>
        <w:t xml:space="preserve"> (Soc. Sci. </w:t>
      </w:r>
      <w:r w:rsidR="00125C4F">
        <w:rPr>
          <w:rFonts w:ascii="Arial" w:hAnsi="Arial" w:cs="Arial"/>
          <w:sz w:val="32"/>
          <w:szCs w:val="32"/>
        </w:rPr>
        <w:t>Global Lounge</w:t>
      </w:r>
      <w:r w:rsidR="00073244">
        <w:rPr>
          <w:rFonts w:ascii="Arial" w:hAnsi="Arial" w:cs="Arial" w:hint="eastAsia"/>
          <w:sz w:val="32"/>
          <w:szCs w:val="32"/>
        </w:rPr>
        <w:t>) (</w:t>
      </w:r>
      <w:r w:rsidR="00684E7E">
        <w:rPr>
          <w:rFonts w:ascii="Arial" w:hAnsi="Arial" w:cs="Arial"/>
          <w:sz w:val="32"/>
          <w:szCs w:val="32"/>
        </w:rPr>
        <w:t>1</w:t>
      </w:r>
      <w:r w:rsidR="000703F0">
        <w:rPr>
          <w:rFonts w:ascii="Arial" w:hAnsi="Arial" w:cs="Arial"/>
          <w:sz w:val="32"/>
          <w:szCs w:val="32"/>
        </w:rPr>
        <w:t>8</w:t>
      </w:r>
      <w:r w:rsidR="00684E7E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 w:hint="eastAsia"/>
          <w:sz w:val="32"/>
          <w:szCs w:val="32"/>
        </w:rPr>
        <w:t>hours)</w:t>
      </w:r>
    </w:p>
    <w:p w:rsidR="00845150" w:rsidRPr="001D678D" w:rsidRDefault="00845150" w:rsidP="00845150">
      <w:pPr>
        <w:rPr>
          <w:rFonts w:ascii="Arial" w:hAnsi="Arial" w:cs="Arial"/>
          <w:sz w:val="24"/>
        </w:rPr>
      </w:pPr>
    </w:p>
    <w:tbl>
      <w:tblPr>
        <w:tblW w:w="13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99"/>
        <w:gridCol w:w="2192"/>
        <w:gridCol w:w="2369"/>
        <w:gridCol w:w="2333"/>
        <w:gridCol w:w="2525"/>
        <w:gridCol w:w="2322"/>
      </w:tblGrid>
      <w:tr w:rsidR="00565F7D" w:rsidRPr="00D61ED6" w:rsidTr="0045061C">
        <w:trPr>
          <w:trHeight w:val="364"/>
        </w:trPr>
        <w:tc>
          <w:tcPr>
            <w:tcW w:w="1399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Time</w:t>
            </w:r>
          </w:p>
        </w:tc>
        <w:tc>
          <w:tcPr>
            <w:tcW w:w="2192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369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333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322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DA010F" w:rsidRPr="00D61ED6" w:rsidTr="00DA010F">
        <w:trPr>
          <w:trHeight w:val="334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0:00-10:50</w:t>
            </w: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DD55B6" w:rsidRDefault="00B16766" w:rsidP="0045061C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Ezra Cutas</w:t>
            </w:r>
          </w:p>
        </w:tc>
        <w:tc>
          <w:tcPr>
            <w:tcW w:w="2369" w:type="dxa"/>
          </w:tcPr>
          <w:p w:rsidR="00DA010F" w:rsidRPr="00DD55B6" w:rsidRDefault="0008289F" w:rsidP="0045061C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 w:hint="eastAsia"/>
              </w:rPr>
              <w:t>Elizabeth Kean</w:t>
            </w:r>
          </w:p>
        </w:tc>
        <w:tc>
          <w:tcPr>
            <w:tcW w:w="2333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DD55B6" w:rsidRDefault="005D7E2C" w:rsidP="0045061C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Lindsay Middleton</w:t>
            </w: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956809">
        <w:trPr>
          <w:trHeight w:val="401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870606">
        <w:trPr>
          <w:trHeight w:hRule="exact" w:val="298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7F1B01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1:00-11:50</w:t>
            </w:r>
          </w:p>
        </w:tc>
        <w:tc>
          <w:tcPr>
            <w:tcW w:w="2192" w:type="dxa"/>
          </w:tcPr>
          <w:p w:rsidR="00DA010F" w:rsidRPr="00DD55B6" w:rsidRDefault="0008289F" w:rsidP="0045061C">
            <w:pPr>
              <w:jc w:val="center"/>
              <w:rPr>
                <w:rFonts w:ascii="Arial" w:hAnsi="Arial" w:cs="Arial"/>
              </w:rPr>
            </w:pPr>
            <w:r w:rsidRPr="00DD55B6">
              <w:rPr>
                <w:rFonts w:ascii="Arial" w:hAnsi="Arial" w:cs="Arial"/>
              </w:rPr>
              <w:t>Rhei Ramos</w:t>
            </w:r>
          </w:p>
        </w:tc>
        <w:tc>
          <w:tcPr>
            <w:tcW w:w="2369" w:type="dxa"/>
          </w:tcPr>
          <w:p w:rsidR="00DA010F" w:rsidRPr="00DD55B6" w:rsidRDefault="00B16766" w:rsidP="002C503D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Irene Hanssen</w:t>
            </w:r>
          </w:p>
        </w:tc>
        <w:tc>
          <w:tcPr>
            <w:tcW w:w="2333" w:type="dxa"/>
          </w:tcPr>
          <w:p w:rsidR="00DA010F" w:rsidRPr="00DD55B6" w:rsidRDefault="0008289F" w:rsidP="0045061C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Nicholas Carvan</w:t>
            </w:r>
          </w:p>
        </w:tc>
        <w:tc>
          <w:tcPr>
            <w:tcW w:w="2525" w:type="dxa"/>
          </w:tcPr>
          <w:p w:rsidR="00DA010F" w:rsidRPr="00DD55B6" w:rsidRDefault="00956809" w:rsidP="0045061C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Joshua Vise</w:t>
            </w:r>
          </w:p>
        </w:tc>
        <w:tc>
          <w:tcPr>
            <w:tcW w:w="2322" w:type="dxa"/>
          </w:tcPr>
          <w:p w:rsidR="00DA010F" w:rsidRPr="00DD55B6" w:rsidRDefault="00B16766" w:rsidP="0045061C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Mark Keating</w:t>
            </w:r>
          </w:p>
        </w:tc>
      </w:tr>
      <w:tr w:rsidR="00DA010F" w:rsidRPr="00D61ED6" w:rsidTr="007F1B01">
        <w:trPr>
          <w:trHeight w:hRule="exact" w:val="361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7F1B01" w:rsidRPr="00DD55B6" w:rsidRDefault="007F1B01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DD55B6" w:rsidRDefault="00DA010F" w:rsidP="0024474B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DA010F">
        <w:trPr>
          <w:trHeight w:hRule="exact" w:val="346"/>
        </w:trPr>
        <w:tc>
          <w:tcPr>
            <w:tcW w:w="1399" w:type="dxa"/>
            <w:vMerge w:val="restart"/>
          </w:tcPr>
          <w:p w:rsidR="00DA010F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DD55B6" w:rsidRDefault="0008289F" w:rsidP="0045061C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Doug Baumwol</w:t>
            </w:r>
          </w:p>
        </w:tc>
        <w:tc>
          <w:tcPr>
            <w:tcW w:w="2369" w:type="dxa"/>
          </w:tcPr>
          <w:p w:rsidR="00DA010F" w:rsidRPr="00DD55B6" w:rsidRDefault="005D7E2C" w:rsidP="00790C17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Pat King</w:t>
            </w:r>
          </w:p>
        </w:tc>
        <w:tc>
          <w:tcPr>
            <w:tcW w:w="2333" w:type="dxa"/>
          </w:tcPr>
          <w:p w:rsidR="00DA010F" w:rsidRPr="00DD55B6" w:rsidRDefault="00DA010F" w:rsidP="00575C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DD55B6" w:rsidRDefault="00DA010F" w:rsidP="00570C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570C8F">
        <w:trPr>
          <w:trHeight w:hRule="exact" w:val="352"/>
        </w:trPr>
        <w:tc>
          <w:tcPr>
            <w:tcW w:w="1399" w:type="dxa"/>
            <w:vMerge/>
          </w:tcPr>
          <w:p w:rsidR="00DA010F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DD55B6" w:rsidRDefault="00DA010F" w:rsidP="00790C17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DD55B6" w:rsidRDefault="00DA010F" w:rsidP="0095394E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DA010F">
        <w:trPr>
          <w:trHeight w:hRule="exact" w:val="346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3:00-13:50</w:t>
            </w:r>
          </w:p>
          <w:p w:rsidR="00DA010F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DD55B6" w:rsidRDefault="00956809" w:rsidP="00D9177C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Lee Gaskell</w:t>
            </w:r>
          </w:p>
        </w:tc>
        <w:tc>
          <w:tcPr>
            <w:tcW w:w="2333" w:type="dxa"/>
          </w:tcPr>
          <w:p w:rsidR="00DA010F" w:rsidRPr="00DD55B6" w:rsidRDefault="00B16766" w:rsidP="00570C8F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Leslee McCoy</w:t>
            </w:r>
          </w:p>
        </w:tc>
        <w:tc>
          <w:tcPr>
            <w:tcW w:w="2525" w:type="dxa"/>
          </w:tcPr>
          <w:p w:rsidR="00DA010F" w:rsidRPr="00DD55B6" w:rsidRDefault="005D7E2C" w:rsidP="0045061C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Jen Crawley</w:t>
            </w:r>
          </w:p>
        </w:tc>
        <w:tc>
          <w:tcPr>
            <w:tcW w:w="2322" w:type="dxa"/>
          </w:tcPr>
          <w:p w:rsidR="00DA010F" w:rsidRPr="00DD55B6" w:rsidRDefault="00B16766" w:rsidP="00570C8F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 w:hint="eastAsia"/>
              </w:rPr>
              <w:t>Christopher Richard</w:t>
            </w:r>
          </w:p>
        </w:tc>
      </w:tr>
      <w:tr w:rsidR="00DA010F" w:rsidRPr="00D61ED6" w:rsidTr="00570C8F">
        <w:trPr>
          <w:trHeight w:hRule="exact" w:val="280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DD55B6" w:rsidRDefault="00DA010F" w:rsidP="00570C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DA010F">
        <w:trPr>
          <w:trHeight w:hRule="exact" w:val="311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4:00-14:50</w:t>
            </w: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DD55B6" w:rsidRDefault="0008289F" w:rsidP="0045061C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Paul Benning</w:t>
            </w:r>
          </w:p>
        </w:tc>
        <w:tc>
          <w:tcPr>
            <w:tcW w:w="2369" w:type="dxa"/>
          </w:tcPr>
          <w:p w:rsidR="00DA010F" w:rsidRPr="00DD55B6" w:rsidRDefault="00601AA9" w:rsidP="0045061C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eastAsia="굴림체" w:hAnsi="Arial" w:cs="Arial"/>
              </w:rPr>
              <w:t>Bill Sharp</w:t>
            </w:r>
          </w:p>
        </w:tc>
        <w:tc>
          <w:tcPr>
            <w:tcW w:w="2333" w:type="dxa"/>
          </w:tcPr>
          <w:p w:rsidR="00DA010F" w:rsidRPr="00DD55B6" w:rsidRDefault="00DA010F" w:rsidP="00575C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746F0B">
        <w:trPr>
          <w:trHeight w:hRule="exact" w:val="311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DD55B6" w:rsidRDefault="00DA010F" w:rsidP="00575C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DA010F">
        <w:trPr>
          <w:trHeight w:hRule="exact" w:val="334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5:00-15:50</w:t>
            </w: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DD55B6" w:rsidRDefault="00DA010F" w:rsidP="00575C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DD55B6" w:rsidRDefault="0008289F" w:rsidP="00575C22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Ross MacLean</w:t>
            </w:r>
          </w:p>
        </w:tc>
        <w:tc>
          <w:tcPr>
            <w:tcW w:w="2525" w:type="dxa"/>
          </w:tcPr>
          <w:p w:rsidR="00DA010F" w:rsidRPr="00DD55B6" w:rsidRDefault="00DA010F" w:rsidP="0042253B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746F0B">
        <w:trPr>
          <w:trHeight w:hRule="exact" w:val="288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DD55B6" w:rsidRDefault="00DA010F" w:rsidP="00575C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DD55B6" w:rsidRDefault="00DA010F" w:rsidP="00575C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DD55B6" w:rsidRDefault="00DA010F" w:rsidP="0042253B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DA010F">
        <w:trPr>
          <w:trHeight w:hRule="exact" w:val="334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6:00-16:50</w:t>
            </w: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0703F0" w:rsidRDefault="000703F0" w:rsidP="0045061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703F0">
              <w:rPr>
                <w:rFonts w:ascii="Arial" w:hAnsi="Arial" w:cs="Arial"/>
                <w:sz w:val="22"/>
                <w:szCs w:val="22"/>
              </w:rPr>
              <w:t>Leslee McCoy</w:t>
            </w:r>
          </w:p>
        </w:tc>
        <w:tc>
          <w:tcPr>
            <w:tcW w:w="2369" w:type="dxa"/>
          </w:tcPr>
          <w:p w:rsidR="00DA010F" w:rsidRPr="00684E7E" w:rsidRDefault="00DA010F" w:rsidP="00575C2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33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DA010F" w:rsidRPr="00684E7E" w:rsidRDefault="00DA010F" w:rsidP="0042253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A010F" w:rsidRPr="00D61ED6" w:rsidTr="009B4271">
        <w:trPr>
          <w:trHeight w:hRule="exact" w:val="287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A013D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DA010F" w:rsidRPr="00FA013D" w:rsidRDefault="00DA010F" w:rsidP="00575C2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33" w:type="dxa"/>
          </w:tcPr>
          <w:p w:rsidR="00DA010F" w:rsidRPr="00FA013D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DA010F" w:rsidRPr="00FA013D" w:rsidRDefault="00DA010F" w:rsidP="0042253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DA010F" w:rsidRPr="00FA013D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845150" w:rsidRDefault="00845150" w:rsidP="00845150">
      <w:pPr>
        <w:rPr>
          <w:rFonts w:ascii="Arial" w:hAnsi="Arial" w:cs="Arial"/>
          <w:sz w:val="24"/>
        </w:rPr>
      </w:pPr>
    </w:p>
    <w:p w:rsidR="00302826" w:rsidRDefault="00302826">
      <w:pPr>
        <w:widowControl/>
        <w:wordWrap/>
        <w:jc w:val="lef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:rsidR="00845150" w:rsidRDefault="00845150" w:rsidP="00F621EB">
      <w:pPr>
        <w:rPr>
          <w:rFonts w:ascii="Arial" w:hAnsi="Arial" w:cs="Arial"/>
          <w:sz w:val="24"/>
        </w:rPr>
      </w:pPr>
    </w:p>
    <w:p w:rsidR="001A5D3D" w:rsidRDefault="001A5D3D" w:rsidP="00F621EB">
      <w:pPr>
        <w:rPr>
          <w:rFonts w:ascii="Arial" w:hAnsi="Arial" w:cs="Arial"/>
          <w:sz w:val="24"/>
        </w:rPr>
      </w:pPr>
    </w:p>
    <w:p w:rsidR="00543ED4" w:rsidRPr="00F621EB" w:rsidRDefault="00543ED4" w:rsidP="00543ED4">
      <w:pPr>
        <w:pStyle w:val="a3"/>
        <w:rPr>
          <w:rFonts w:ascii="Arial" w:hAnsi="Arial" w:cs="Arial"/>
          <w:b w:val="0"/>
          <w:sz w:val="32"/>
          <w:szCs w:val="32"/>
        </w:rPr>
      </w:pPr>
      <w:r>
        <w:rPr>
          <w:rFonts w:ascii="Arial" w:hAnsi="Arial" w:cs="Arial" w:hint="eastAsia"/>
          <w:sz w:val="32"/>
          <w:szCs w:val="32"/>
        </w:rPr>
        <w:t>Engineering Clinic</w:t>
      </w:r>
      <w:r w:rsidRPr="00F621EB">
        <w:rPr>
          <w:rFonts w:ascii="Arial" w:hAnsi="Arial" w:cs="Arial"/>
          <w:sz w:val="32"/>
          <w:szCs w:val="32"/>
        </w:rPr>
        <w:t xml:space="preserve"> Hours</w:t>
      </w:r>
      <w:r w:rsidR="00845150">
        <w:rPr>
          <w:rFonts w:ascii="Arial" w:hAnsi="Arial" w:cs="Arial" w:hint="eastAsia"/>
          <w:sz w:val="32"/>
          <w:szCs w:val="32"/>
        </w:rPr>
        <w:t xml:space="preserve"> (0217)</w:t>
      </w:r>
      <w:r>
        <w:rPr>
          <w:rFonts w:ascii="Arial" w:hAnsi="Arial" w:cs="Arial" w:hint="eastAsia"/>
          <w:sz w:val="32"/>
          <w:szCs w:val="32"/>
        </w:rPr>
        <w:t xml:space="preserve"> (</w:t>
      </w:r>
      <w:r w:rsidR="00684E7E">
        <w:rPr>
          <w:rFonts w:ascii="Arial" w:hAnsi="Arial" w:cs="Arial"/>
          <w:sz w:val="32"/>
          <w:szCs w:val="32"/>
        </w:rPr>
        <w:t>1</w:t>
      </w:r>
      <w:r w:rsidR="00606FCD">
        <w:rPr>
          <w:rFonts w:ascii="Arial" w:hAnsi="Arial" w:cs="Arial"/>
          <w:sz w:val="32"/>
          <w:szCs w:val="32"/>
        </w:rPr>
        <w:t xml:space="preserve">5 </w:t>
      </w:r>
      <w:r>
        <w:rPr>
          <w:rFonts w:ascii="Arial" w:hAnsi="Arial" w:cs="Arial" w:hint="eastAsia"/>
          <w:sz w:val="32"/>
          <w:szCs w:val="32"/>
        </w:rPr>
        <w:t>hours)</w:t>
      </w:r>
    </w:p>
    <w:p w:rsidR="00543ED4" w:rsidRPr="001D678D" w:rsidRDefault="00543ED4" w:rsidP="00543ED4">
      <w:pPr>
        <w:rPr>
          <w:rFonts w:ascii="Arial" w:hAnsi="Arial" w:cs="Arial"/>
          <w:sz w:val="24"/>
        </w:rPr>
      </w:pPr>
    </w:p>
    <w:tbl>
      <w:tblPr>
        <w:tblW w:w="13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99"/>
        <w:gridCol w:w="2192"/>
        <w:gridCol w:w="2369"/>
        <w:gridCol w:w="2333"/>
        <w:gridCol w:w="2525"/>
        <w:gridCol w:w="2322"/>
      </w:tblGrid>
      <w:tr w:rsidR="00D84987" w:rsidRPr="00D61ED6" w:rsidTr="009A32C9">
        <w:trPr>
          <w:trHeight w:val="364"/>
        </w:trPr>
        <w:tc>
          <w:tcPr>
            <w:tcW w:w="1399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Time</w:t>
            </w:r>
          </w:p>
        </w:tc>
        <w:tc>
          <w:tcPr>
            <w:tcW w:w="2192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369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333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322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D84987" w:rsidRPr="00D61ED6" w:rsidTr="009A32C9">
        <w:trPr>
          <w:trHeight w:val="729"/>
        </w:trPr>
        <w:tc>
          <w:tcPr>
            <w:tcW w:w="1399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0:00-10:50</w:t>
            </w: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84987" w:rsidRPr="00DD55B6" w:rsidRDefault="00D84987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84987" w:rsidRPr="00DD55B6" w:rsidRDefault="00D84987" w:rsidP="00077E1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84987" w:rsidRPr="00DD55B6" w:rsidRDefault="0008289F" w:rsidP="009A32C9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 w:hint="eastAsia"/>
              </w:rPr>
              <w:t>Chan Nguyen</w:t>
            </w:r>
          </w:p>
        </w:tc>
        <w:tc>
          <w:tcPr>
            <w:tcW w:w="2525" w:type="dxa"/>
          </w:tcPr>
          <w:p w:rsidR="00D84987" w:rsidRPr="00DD55B6" w:rsidRDefault="00B16766" w:rsidP="007F2CA0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Murray du Plessis</w:t>
            </w:r>
          </w:p>
        </w:tc>
        <w:tc>
          <w:tcPr>
            <w:tcW w:w="2322" w:type="dxa"/>
          </w:tcPr>
          <w:p w:rsidR="00D84987" w:rsidRPr="00DD55B6" w:rsidRDefault="00D84987" w:rsidP="007F2CA0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84987" w:rsidRPr="00D61ED6" w:rsidTr="009A32C9">
        <w:trPr>
          <w:trHeight w:val="728"/>
        </w:trPr>
        <w:tc>
          <w:tcPr>
            <w:tcW w:w="1399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1:00-11:50</w:t>
            </w: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84987" w:rsidRPr="00DD55B6" w:rsidRDefault="00D84987" w:rsidP="00077E1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84987" w:rsidRPr="00DD55B6" w:rsidRDefault="00D84987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84987" w:rsidRPr="00DD55B6" w:rsidRDefault="00B16766" w:rsidP="009A32C9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 w:hint="eastAsia"/>
              </w:rPr>
              <w:t>Eric Nash</w:t>
            </w:r>
          </w:p>
        </w:tc>
        <w:tc>
          <w:tcPr>
            <w:tcW w:w="2525" w:type="dxa"/>
          </w:tcPr>
          <w:p w:rsidR="00D84987" w:rsidRPr="00DD55B6" w:rsidRDefault="0008289F" w:rsidP="009A32C9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Nigel D’Sa</w:t>
            </w:r>
          </w:p>
        </w:tc>
        <w:tc>
          <w:tcPr>
            <w:tcW w:w="2322" w:type="dxa"/>
          </w:tcPr>
          <w:p w:rsidR="00D84987" w:rsidRPr="00DD55B6" w:rsidRDefault="00601AA9" w:rsidP="009A32C9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Cosmin Vissan</w:t>
            </w:r>
          </w:p>
        </w:tc>
      </w:tr>
      <w:tr w:rsidR="00146A68" w:rsidRPr="00D61ED6" w:rsidTr="009A32C9">
        <w:trPr>
          <w:trHeight w:val="658"/>
        </w:trPr>
        <w:tc>
          <w:tcPr>
            <w:tcW w:w="1399" w:type="dxa"/>
          </w:tcPr>
          <w:p w:rsidR="00146A68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146A68" w:rsidRPr="00DD55B6" w:rsidRDefault="0008289F" w:rsidP="009A32C9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 w:hint="eastAsia"/>
              </w:rPr>
              <w:t>Annie Hyde</w:t>
            </w:r>
          </w:p>
        </w:tc>
        <w:tc>
          <w:tcPr>
            <w:tcW w:w="2369" w:type="dxa"/>
          </w:tcPr>
          <w:p w:rsidR="00146A68" w:rsidRPr="00DD55B6" w:rsidRDefault="00B16766" w:rsidP="009A32C9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 w:hint="eastAsia"/>
              </w:rPr>
              <w:t>Derek Mason</w:t>
            </w:r>
          </w:p>
        </w:tc>
        <w:tc>
          <w:tcPr>
            <w:tcW w:w="2333" w:type="dxa"/>
          </w:tcPr>
          <w:p w:rsidR="00146A68" w:rsidRPr="00DD55B6" w:rsidRDefault="0008289F" w:rsidP="0045061C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Irish Sagmon</w:t>
            </w:r>
          </w:p>
        </w:tc>
        <w:tc>
          <w:tcPr>
            <w:tcW w:w="2525" w:type="dxa"/>
          </w:tcPr>
          <w:p w:rsidR="00146A68" w:rsidRPr="00DD55B6" w:rsidRDefault="00146A68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146A68" w:rsidRPr="00DD55B6" w:rsidRDefault="00601AA9" w:rsidP="009A32C9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eastAsia="굴림체" w:hAnsi="Arial" w:cs="Arial"/>
                <w:bCs/>
              </w:rPr>
              <w:t>Teresa Manabat</w:t>
            </w:r>
          </w:p>
        </w:tc>
      </w:tr>
      <w:tr w:rsidR="00DD207D" w:rsidRPr="00D61ED6" w:rsidTr="009A32C9">
        <w:trPr>
          <w:trHeight w:val="808"/>
        </w:trPr>
        <w:tc>
          <w:tcPr>
            <w:tcW w:w="1399" w:type="dxa"/>
          </w:tcPr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3:00-13:50</w:t>
            </w: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D207D" w:rsidRPr="00DD55B6" w:rsidRDefault="0008289F" w:rsidP="009A32C9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Geoff Blakeney</w:t>
            </w:r>
          </w:p>
        </w:tc>
        <w:tc>
          <w:tcPr>
            <w:tcW w:w="2369" w:type="dxa"/>
          </w:tcPr>
          <w:p w:rsidR="00DD207D" w:rsidRPr="00DD55B6" w:rsidRDefault="00DD207D" w:rsidP="0010512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D207D" w:rsidRPr="00DD55B6" w:rsidRDefault="00DD207D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D207D" w:rsidRPr="00DD55B6" w:rsidRDefault="00DD207D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D207D" w:rsidRPr="00DD55B6" w:rsidRDefault="0008289F" w:rsidP="009A32C9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Holly Flaherty</w:t>
            </w:r>
          </w:p>
        </w:tc>
      </w:tr>
      <w:tr w:rsidR="00DD207D" w:rsidRPr="00D61ED6" w:rsidTr="009A32C9">
        <w:trPr>
          <w:trHeight w:val="828"/>
        </w:trPr>
        <w:tc>
          <w:tcPr>
            <w:tcW w:w="1399" w:type="dxa"/>
          </w:tcPr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4:00-14:50</w:t>
            </w: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D207D" w:rsidRPr="00DD55B6" w:rsidRDefault="00601AA9" w:rsidP="009A32C9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eastAsia="굴림체" w:hAnsi="Arial" w:cs="Arial"/>
              </w:rPr>
              <w:t>Kenneth Cahall</w:t>
            </w:r>
          </w:p>
        </w:tc>
        <w:tc>
          <w:tcPr>
            <w:tcW w:w="2369" w:type="dxa"/>
          </w:tcPr>
          <w:p w:rsidR="00DD207D" w:rsidRPr="00DD55B6" w:rsidRDefault="00B16766" w:rsidP="00105128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Brian Flynn</w:t>
            </w:r>
          </w:p>
        </w:tc>
        <w:tc>
          <w:tcPr>
            <w:tcW w:w="2333" w:type="dxa"/>
          </w:tcPr>
          <w:p w:rsidR="00DD207D" w:rsidRPr="00DD55B6" w:rsidRDefault="00DD207D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D207D" w:rsidRPr="00DD55B6" w:rsidRDefault="00601AA9" w:rsidP="009A32C9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eastAsia="굴림체" w:hAnsi="Arial" w:cs="Arial"/>
                <w:bCs/>
              </w:rPr>
              <w:t>Dayle Major</w:t>
            </w:r>
          </w:p>
        </w:tc>
        <w:tc>
          <w:tcPr>
            <w:tcW w:w="2322" w:type="dxa"/>
          </w:tcPr>
          <w:p w:rsidR="00DD207D" w:rsidRPr="00DD55B6" w:rsidRDefault="00DD207D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84987" w:rsidRPr="00D61ED6" w:rsidTr="009A32C9">
        <w:trPr>
          <w:trHeight w:val="738"/>
        </w:trPr>
        <w:tc>
          <w:tcPr>
            <w:tcW w:w="1399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5:00-15:50</w:t>
            </w: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84987" w:rsidRPr="00DD55B6" w:rsidRDefault="00D84987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84987" w:rsidRPr="00DD55B6" w:rsidRDefault="0008289F" w:rsidP="009C6B1F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 w:hint="eastAsia"/>
              </w:rPr>
              <w:t>Patrick Egan</w:t>
            </w:r>
          </w:p>
        </w:tc>
        <w:tc>
          <w:tcPr>
            <w:tcW w:w="2333" w:type="dxa"/>
          </w:tcPr>
          <w:p w:rsidR="00D84987" w:rsidRPr="00DD55B6" w:rsidRDefault="00D84987" w:rsidP="00B309B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84987" w:rsidRPr="00DD55B6" w:rsidRDefault="00D84987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84987" w:rsidRPr="00DD55B6" w:rsidRDefault="00D84987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1032C" w:rsidRPr="00D61ED6" w:rsidTr="009A32C9">
        <w:trPr>
          <w:trHeight w:val="738"/>
        </w:trPr>
        <w:tc>
          <w:tcPr>
            <w:tcW w:w="1399" w:type="dxa"/>
          </w:tcPr>
          <w:p w:rsidR="00D1032C" w:rsidRDefault="00D1032C" w:rsidP="00D1032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1032C" w:rsidRPr="00D61ED6" w:rsidRDefault="00D1032C" w:rsidP="00D1032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/>
                <w:b/>
                <w:sz w:val="18"/>
                <w:szCs w:val="18"/>
                <w:u w:val="single"/>
              </w:rPr>
              <w:t>6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/>
                <w:b/>
                <w:sz w:val="18"/>
                <w:szCs w:val="18"/>
                <w:u w:val="single"/>
              </w:rPr>
              <w:t>6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  <w:p w:rsidR="00D1032C" w:rsidRPr="00D61ED6" w:rsidRDefault="00D1032C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1032C" w:rsidRPr="00DD55B6" w:rsidRDefault="00D1032C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1032C" w:rsidRPr="00DD55B6" w:rsidRDefault="00D1032C" w:rsidP="007F2CA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1032C" w:rsidRPr="00DD55B6" w:rsidRDefault="00D1032C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1032C" w:rsidRPr="00DD55B6" w:rsidRDefault="00D1032C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1032C" w:rsidRPr="00DD55B6" w:rsidRDefault="00D1032C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:rsidR="00543ED4" w:rsidRPr="001D678D" w:rsidRDefault="00543ED4" w:rsidP="00DD3C40">
      <w:pPr>
        <w:rPr>
          <w:rFonts w:ascii="Arial" w:hAnsi="Arial" w:cs="Arial"/>
          <w:sz w:val="24"/>
        </w:rPr>
      </w:pPr>
    </w:p>
    <w:sectPr w:rsidR="00543ED4" w:rsidRPr="001D678D" w:rsidSect="00500287">
      <w:pgSz w:w="16840" w:h="11907" w:orient="landscape"/>
      <w:pgMar w:top="1699" w:right="1987" w:bottom="1699" w:left="1699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31A09" w:rsidRDefault="00231A09" w:rsidP="007B6F49">
      <w:r>
        <w:separator/>
      </w:r>
    </w:p>
  </w:endnote>
  <w:endnote w:type="continuationSeparator" w:id="0">
    <w:p w:rsidR="00231A09" w:rsidRDefault="00231A09" w:rsidP="007B6F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31A09" w:rsidRDefault="00231A09" w:rsidP="007B6F49">
      <w:r>
        <w:separator/>
      </w:r>
    </w:p>
  </w:footnote>
  <w:footnote w:type="continuationSeparator" w:id="0">
    <w:p w:rsidR="00231A09" w:rsidRDefault="00231A09" w:rsidP="007B6F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C23E7B"/>
    <w:multiLevelType w:val="hybridMultilevel"/>
    <w:tmpl w:val="F250A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5E87470"/>
    <w:multiLevelType w:val="hybridMultilevel"/>
    <w:tmpl w:val="49604B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MjU2MbI0t7A0NTNX0lEKTi0uzszPAykwrAUAa4OafywAAAA="/>
  </w:docVars>
  <w:rsids>
    <w:rsidRoot w:val="007E4929"/>
    <w:rsid w:val="00006691"/>
    <w:rsid w:val="000138FB"/>
    <w:rsid w:val="00014DEB"/>
    <w:rsid w:val="0001752A"/>
    <w:rsid w:val="00024A0C"/>
    <w:rsid w:val="000256E9"/>
    <w:rsid w:val="00032A29"/>
    <w:rsid w:val="00035099"/>
    <w:rsid w:val="00036323"/>
    <w:rsid w:val="000429C9"/>
    <w:rsid w:val="00044009"/>
    <w:rsid w:val="0005306B"/>
    <w:rsid w:val="00053F79"/>
    <w:rsid w:val="0005401D"/>
    <w:rsid w:val="0006063D"/>
    <w:rsid w:val="00061EB0"/>
    <w:rsid w:val="00062F4C"/>
    <w:rsid w:val="0006672F"/>
    <w:rsid w:val="000703F0"/>
    <w:rsid w:val="000704CD"/>
    <w:rsid w:val="00073244"/>
    <w:rsid w:val="0007408A"/>
    <w:rsid w:val="00077E19"/>
    <w:rsid w:val="000804A3"/>
    <w:rsid w:val="00080559"/>
    <w:rsid w:val="00081F6E"/>
    <w:rsid w:val="0008289F"/>
    <w:rsid w:val="000842FC"/>
    <w:rsid w:val="00084367"/>
    <w:rsid w:val="000862ED"/>
    <w:rsid w:val="00090C8D"/>
    <w:rsid w:val="00092072"/>
    <w:rsid w:val="00093BD2"/>
    <w:rsid w:val="00097F5F"/>
    <w:rsid w:val="000A299F"/>
    <w:rsid w:val="000A4140"/>
    <w:rsid w:val="000A51EF"/>
    <w:rsid w:val="000A5400"/>
    <w:rsid w:val="000A6C14"/>
    <w:rsid w:val="000B43DD"/>
    <w:rsid w:val="000B511E"/>
    <w:rsid w:val="000C3955"/>
    <w:rsid w:val="000C57DD"/>
    <w:rsid w:val="000C7B7F"/>
    <w:rsid w:val="000D0915"/>
    <w:rsid w:val="000D18A4"/>
    <w:rsid w:val="000D7249"/>
    <w:rsid w:val="000E225F"/>
    <w:rsid w:val="000E4A3A"/>
    <w:rsid w:val="000F2951"/>
    <w:rsid w:val="000F521C"/>
    <w:rsid w:val="00100DA8"/>
    <w:rsid w:val="00104EF1"/>
    <w:rsid w:val="00105886"/>
    <w:rsid w:val="00106225"/>
    <w:rsid w:val="001062FC"/>
    <w:rsid w:val="00112BD3"/>
    <w:rsid w:val="0011312E"/>
    <w:rsid w:val="001138A6"/>
    <w:rsid w:val="001206C9"/>
    <w:rsid w:val="00125C4F"/>
    <w:rsid w:val="001261AD"/>
    <w:rsid w:val="00130AC6"/>
    <w:rsid w:val="00135DD7"/>
    <w:rsid w:val="00145252"/>
    <w:rsid w:val="00146A68"/>
    <w:rsid w:val="00151620"/>
    <w:rsid w:val="0015181D"/>
    <w:rsid w:val="001566A2"/>
    <w:rsid w:val="001608FB"/>
    <w:rsid w:val="00160A33"/>
    <w:rsid w:val="0017062C"/>
    <w:rsid w:val="00172290"/>
    <w:rsid w:val="00173337"/>
    <w:rsid w:val="00173C34"/>
    <w:rsid w:val="00175645"/>
    <w:rsid w:val="00177D96"/>
    <w:rsid w:val="00181ABE"/>
    <w:rsid w:val="00181EF9"/>
    <w:rsid w:val="00183656"/>
    <w:rsid w:val="00184A25"/>
    <w:rsid w:val="0018547A"/>
    <w:rsid w:val="001865E1"/>
    <w:rsid w:val="0019030A"/>
    <w:rsid w:val="001905E9"/>
    <w:rsid w:val="001907A9"/>
    <w:rsid w:val="00191E0E"/>
    <w:rsid w:val="00196074"/>
    <w:rsid w:val="0019634D"/>
    <w:rsid w:val="001A0F82"/>
    <w:rsid w:val="001A327D"/>
    <w:rsid w:val="001A4600"/>
    <w:rsid w:val="001A4C5F"/>
    <w:rsid w:val="001A5D3D"/>
    <w:rsid w:val="001B3A8C"/>
    <w:rsid w:val="001B3B92"/>
    <w:rsid w:val="001B42AC"/>
    <w:rsid w:val="001B4E87"/>
    <w:rsid w:val="001D1F3C"/>
    <w:rsid w:val="001D678D"/>
    <w:rsid w:val="001E0F28"/>
    <w:rsid w:val="001E4479"/>
    <w:rsid w:val="001E6C90"/>
    <w:rsid w:val="001F5A63"/>
    <w:rsid w:val="001F7988"/>
    <w:rsid w:val="002012B5"/>
    <w:rsid w:val="00212117"/>
    <w:rsid w:val="00222D32"/>
    <w:rsid w:val="00223021"/>
    <w:rsid w:val="00224E2F"/>
    <w:rsid w:val="00231A09"/>
    <w:rsid w:val="00231D50"/>
    <w:rsid w:val="002331E2"/>
    <w:rsid w:val="00233769"/>
    <w:rsid w:val="00233B23"/>
    <w:rsid w:val="002371A6"/>
    <w:rsid w:val="002400C3"/>
    <w:rsid w:val="0024474B"/>
    <w:rsid w:val="00245C95"/>
    <w:rsid w:val="002503AA"/>
    <w:rsid w:val="00253788"/>
    <w:rsid w:val="00267E8C"/>
    <w:rsid w:val="00271DCA"/>
    <w:rsid w:val="00272597"/>
    <w:rsid w:val="002751C7"/>
    <w:rsid w:val="002760B8"/>
    <w:rsid w:val="00277777"/>
    <w:rsid w:val="002931F0"/>
    <w:rsid w:val="00295BF8"/>
    <w:rsid w:val="002A7BF6"/>
    <w:rsid w:val="002B1017"/>
    <w:rsid w:val="002B6C67"/>
    <w:rsid w:val="002B720B"/>
    <w:rsid w:val="002B7F1E"/>
    <w:rsid w:val="002C23F0"/>
    <w:rsid w:val="002C25BF"/>
    <w:rsid w:val="002C2EB0"/>
    <w:rsid w:val="002C40CD"/>
    <w:rsid w:val="002C503D"/>
    <w:rsid w:val="002C56F0"/>
    <w:rsid w:val="002C59F1"/>
    <w:rsid w:val="002D3B7B"/>
    <w:rsid w:val="002D4C91"/>
    <w:rsid w:val="002D5A40"/>
    <w:rsid w:val="002D70FF"/>
    <w:rsid w:val="002E07A7"/>
    <w:rsid w:val="002E2CD7"/>
    <w:rsid w:val="002E5D1F"/>
    <w:rsid w:val="002E66F4"/>
    <w:rsid w:val="002F52B0"/>
    <w:rsid w:val="002F6DB5"/>
    <w:rsid w:val="00302826"/>
    <w:rsid w:val="00310ADA"/>
    <w:rsid w:val="00313371"/>
    <w:rsid w:val="003149B4"/>
    <w:rsid w:val="0031565A"/>
    <w:rsid w:val="00315A30"/>
    <w:rsid w:val="00317256"/>
    <w:rsid w:val="00330DD0"/>
    <w:rsid w:val="00331D42"/>
    <w:rsid w:val="003330AD"/>
    <w:rsid w:val="00334361"/>
    <w:rsid w:val="003357F2"/>
    <w:rsid w:val="00337279"/>
    <w:rsid w:val="003402EE"/>
    <w:rsid w:val="00347398"/>
    <w:rsid w:val="0035157F"/>
    <w:rsid w:val="0035362A"/>
    <w:rsid w:val="00360D29"/>
    <w:rsid w:val="00362EF8"/>
    <w:rsid w:val="00363975"/>
    <w:rsid w:val="00374313"/>
    <w:rsid w:val="003748E0"/>
    <w:rsid w:val="003749D1"/>
    <w:rsid w:val="00377E85"/>
    <w:rsid w:val="00387806"/>
    <w:rsid w:val="00394087"/>
    <w:rsid w:val="00395208"/>
    <w:rsid w:val="003A206B"/>
    <w:rsid w:val="003C0566"/>
    <w:rsid w:val="003C3049"/>
    <w:rsid w:val="003C3A79"/>
    <w:rsid w:val="003D26BC"/>
    <w:rsid w:val="003E09B2"/>
    <w:rsid w:val="003E208F"/>
    <w:rsid w:val="003E2870"/>
    <w:rsid w:val="003E4AB8"/>
    <w:rsid w:val="003E538F"/>
    <w:rsid w:val="003E62B5"/>
    <w:rsid w:val="00400998"/>
    <w:rsid w:val="00401BCC"/>
    <w:rsid w:val="004033D4"/>
    <w:rsid w:val="00407452"/>
    <w:rsid w:val="004102AE"/>
    <w:rsid w:val="00410805"/>
    <w:rsid w:val="00410C7A"/>
    <w:rsid w:val="00414CC5"/>
    <w:rsid w:val="00417C72"/>
    <w:rsid w:val="0042253B"/>
    <w:rsid w:val="0042270B"/>
    <w:rsid w:val="004240DC"/>
    <w:rsid w:val="004243EA"/>
    <w:rsid w:val="004262F1"/>
    <w:rsid w:val="004313A4"/>
    <w:rsid w:val="00433D13"/>
    <w:rsid w:val="00441D55"/>
    <w:rsid w:val="00441F64"/>
    <w:rsid w:val="00445BBB"/>
    <w:rsid w:val="0045061C"/>
    <w:rsid w:val="004550B8"/>
    <w:rsid w:val="00457DD9"/>
    <w:rsid w:val="00465268"/>
    <w:rsid w:val="0046556E"/>
    <w:rsid w:val="00465F40"/>
    <w:rsid w:val="00475892"/>
    <w:rsid w:val="00475DAC"/>
    <w:rsid w:val="00481AAB"/>
    <w:rsid w:val="00492D28"/>
    <w:rsid w:val="004945DF"/>
    <w:rsid w:val="0049542C"/>
    <w:rsid w:val="004957B9"/>
    <w:rsid w:val="004A6D0D"/>
    <w:rsid w:val="004B6EFC"/>
    <w:rsid w:val="004C07F4"/>
    <w:rsid w:val="004C2BF0"/>
    <w:rsid w:val="004C3FD9"/>
    <w:rsid w:val="004C4784"/>
    <w:rsid w:val="004C7070"/>
    <w:rsid w:val="004D2B91"/>
    <w:rsid w:val="004D308D"/>
    <w:rsid w:val="004D3F52"/>
    <w:rsid w:val="004D5C0E"/>
    <w:rsid w:val="004D6FB2"/>
    <w:rsid w:val="004E2FBA"/>
    <w:rsid w:val="004E62CB"/>
    <w:rsid w:val="004E6685"/>
    <w:rsid w:val="004E6B87"/>
    <w:rsid w:val="004F5093"/>
    <w:rsid w:val="004F67D2"/>
    <w:rsid w:val="004F7917"/>
    <w:rsid w:val="00500287"/>
    <w:rsid w:val="00503489"/>
    <w:rsid w:val="005122EF"/>
    <w:rsid w:val="00513B13"/>
    <w:rsid w:val="00526606"/>
    <w:rsid w:val="005337B8"/>
    <w:rsid w:val="005439E9"/>
    <w:rsid w:val="00543ED4"/>
    <w:rsid w:val="0054462A"/>
    <w:rsid w:val="0054540D"/>
    <w:rsid w:val="00546D35"/>
    <w:rsid w:val="005533EA"/>
    <w:rsid w:val="00555872"/>
    <w:rsid w:val="0056165D"/>
    <w:rsid w:val="00562D33"/>
    <w:rsid w:val="0056332C"/>
    <w:rsid w:val="0056391A"/>
    <w:rsid w:val="00565B54"/>
    <w:rsid w:val="00565F7D"/>
    <w:rsid w:val="00566C56"/>
    <w:rsid w:val="005673B4"/>
    <w:rsid w:val="00567868"/>
    <w:rsid w:val="00570C8F"/>
    <w:rsid w:val="00575C22"/>
    <w:rsid w:val="0058070A"/>
    <w:rsid w:val="00583893"/>
    <w:rsid w:val="00584B8C"/>
    <w:rsid w:val="00584F55"/>
    <w:rsid w:val="00591B14"/>
    <w:rsid w:val="00595CAB"/>
    <w:rsid w:val="005A18B9"/>
    <w:rsid w:val="005A29EF"/>
    <w:rsid w:val="005A6E8A"/>
    <w:rsid w:val="005B003E"/>
    <w:rsid w:val="005B02E4"/>
    <w:rsid w:val="005B2DAE"/>
    <w:rsid w:val="005B6109"/>
    <w:rsid w:val="005B67FD"/>
    <w:rsid w:val="005B77CD"/>
    <w:rsid w:val="005C154B"/>
    <w:rsid w:val="005C1893"/>
    <w:rsid w:val="005C721E"/>
    <w:rsid w:val="005D7E2C"/>
    <w:rsid w:val="005F21E4"/>
    <w:rsid w:val="00601AA9"/>
    <w:rsid w:val="00603D39"/>
    <w:rsid w:val="00606480"/>
    <w:rsid w:val="00606FCD"/>
    <w:rsid w:val="00607FC7"/>
    <w:rsid w:val="00611786"/>
    <w:rsid w:val="00611B9D"/>
    <w:rsid w:val="00611CF9"/>
    <w:rsid w:val="006134C4"/>
    <w:rsid w:val="00617DD4"/>
    <w:rsid w:val="00621C74"/>
    <w:rsid w:val="00622C8F"/>
    <w:rsid w:val="00623884"/>
    <w:rsid w:val="006328C0"/>
    <w:rsid w:val="00633D35"/>
    <w:rsid w:val="006365F3"/>
    <w:rsid w:val="006431E6"/>
    <w:rsid w:val="006439B5"/>
    <w:rsid w:val="0065063E"/>
    <w:rsid w:val="006521C4"/>
    <w:rsid w:val="0065317D"/>
    <w:rsid w:val="00653AF2"/>
    <w:rsid w:val="00655CB5"/>
    <w:rsid w:val="00655EE8"/>
    <w:rsid w:val="00656621"/>
    <w:rsid w:val="00660FF8"/>
    <w:rsid w:val="0067148B"/>
    <w:rsid w:val="00671FD9"/>
    <w:rsid w:val="00673268"/>
    <w:rsid w:val="00676A27"/>
    <w:rsid w:val="00681914"/>
    <w:rsid w:val="00684E7E"/>
    <w:rsid w:val="006863A3"/>
    <w:rsid w:val="0068668E"/>
    <w:rsid w:val="00691A3E"/>
    <w:rsid w:val="00693BA6"/>
    <w:rsid w:val="00694C2E"/>
    <w:rsid w:val="006A0C5F"/>
    <w:rsid w:val="006A45B2"/>
    <w:rsid w:val="006A46D4"/>
    <w:rsid w:val="006A4BF6"/>
    <w:rsid w:val="006A6616"/>
    <w:rsid w:val="006A6E6C"/>
    <w:rsid w:val="006B599C"/>
    <w:rsid w:val="006B75F6"/>
    <w:rsid w:val="006B7965"/>
    <w:rsid w:val="006C0E91"/>
    <w:rsid w:val="006C4823"/>
    <w:rsid w:val="006C6C2D"/>
    <w:rsid w:val="006C7684"/>
    <w:rsid w:val="006D1F50"/>
    <w:rsid w:val="006F4430"/>
    <w:rsid w:val="006F45E8"/>
    <w:rsid w:val="006F5F24"/>
    <w:rsid w:val="006F7D28"/>
    <w:rsid w:val="00700CD0"/>
    <w:rsid w:val="00702868"/>
    <w:rsid w:val="007029D8"/>
    <w:rsid w:val="007033C3"/>
    <w:rsid w:val="007042D4"/>
    <w:rsid w:val="00711C2A"/>
    <w:rsid w:val="00712909"/>
    <w:rsid w:val="00723C62"/>
    <w:rsid w:val="007360B4"/>
    <w:rsid w:val="00736FF3"/>
    <w:rsid w:val="00737615"/>
    <w:rsid w:val="00737F0C"/>
    <w:rsid w:val="007422E3"/>
    <w:rsid w:val="00746F0B"/>
    <w:rsid w:val="007474D6"/>
    <w:rsid w:val="0075200C"/>
    <w:rsid w:val="00754013"/>
    <w:rsid w:val="0075445F"/>
    <w:rsid w:val="007605F0"/>
    <w:rsid w:val="00761352"/>
    <w:rsid w:val="007630E3"/>
    <w:rsid w:val="007635A8"/>
    <w:rsid w:val="00764533"/>
    <w:rsid w:val="00766062"/>
    <w:rsid w:val="00772C5C"/>
    <w:rsid w:val="00772F00"/>
    <w:rsid w:val="00777CDB"/>
    <w:rsid w:val="00784CCD"/>
    <w:rsid w:val="00785EBF"/>
    <w:rsid w:val="00786878"/>
    <w:rsid w:val="00790C17"/>
    <w:rsid w:val="00795938"/>
    <w:rsid w:val="00797C7F"/>
    <w:rsid w:val="007A4E95"/>
    <w:rsid w:val="007B5A71"/>
    <w:rsid w:val="007B6F49"/>
    <w:rsid w:val="007C067E"/>
    <w:rsid w:val="007C45BA"/>
    <w:rsid w:val="007D1D0A"/>
    <w:rsid w:val="007D3705"/>
    <w:rsid w:val="007D54DD"/>
    <w:rsid w:val="007D6198"/>
    <w:rsid w:val="007E1B24"/>
    <w:rsid w:val="007E2A26"/>
    <w:rsid w:val="007E4929"/>
    <w:rsid w:val="007E7C13"/>
    <w:rsid w:val="007F1B01"/>
    <w:rsid w:val="007F2CA0"/>
    <w:rsid w:val="008011AB"/>
    <w:rsid w:val="008013A6"/>
    <w:rsid w:val="008151BC"/>
    <w:rsid w:val="00827597"/>
    <w:rsid w:val="008278AB"/>
    <w:rsid w:val="00830354"/>
    <w:rsid w:val="0083205D"/>
    <w:rsid w:val="008339E2"/>
    <w:rsid w:val="00833BFD"/>
    <w:rsid w:val="008350F7"/>
    <w:rsid w:val="00835427"/>
    <w:rsid w:val="00835F49"/>
    <w:rsid w:val="00845150"/>
    <w:rsid w:val="00850884"/>
    <w:rsid w:val="00851856"/>
    <w:rsid w:val="00851AB6"/>
    <w:rsid w:val="0086042E"/>
    <w:rsid w:val="008615B5"/>
    <w:rsid w:val="00866A5F"/>
    <w:rsid w:val="00870606"/>
    <w:rsid w:val="0087206F"/>
    <w:rsid w:val="00874113"/>
    <w:rsid w:val="008768AE"/>
    <w:rsid w:val="00880CBB"/>
    <w:rsid w:val="00885532"/>
    <w:rsid w:val="00894E5B"/>
    <w:rsid w:val="008A0EE7"/>
    <w:rsid w:val="008A4BEB"/>
    <w:rsid w:val="008B1123"/>
    <w:rsid w:val="008C30D4"/>
    <w:rsid w:val="008C73C5"/>
    <w:rsid w:val="008D1CF2"/>
    <w:rsid w:val="008D1FBC"/>
    <w:rsid w:val="008D2970"/>
    <w:rsid w:val="008D35CF"/>
    <w:rsid w:val="008D3B12"/>
    <w:rsid w:val="008D6F98"/>
    <w:rsid w:val="008E3A76"/>
    <w:rsid w:val="008F0C89"/>
    <w:rsid w:val="008F177B"/>
    <w:rsid w:val="008F5222"/>
    <w:rsid w:val="008F705C"/>
    <w:rsid w:val="008F7F55"/>
    <w:rsid w:val="009016D0"/>
    <w:rsid w:val="00901E8C"/>
    <w:rsid w:val="00903BFF"/>
    <w:rsid w:val="00904CB7"/>
    <w:rsid w:val="00907E70"/>
    <w:rsid w:val="00913503"/>
    <w:rsid w:val="00913621"/>
    <w:rsid w:val="00914CA5"/>
    <w:rsid w:val="00921BEE"/>
    <w:rsid w:val="00923339"/>
    <w:rsid w:val="00927DA7"/>
    <w:rsid w:val="00931AE8"/>
    <w:rsid w:val="00932BDF"/>
    <w:rsid w:val="009343FC"/>
    <w:rsid w:val="00943133"/>
    <w:rsid w:val="009462CA"/>
    <w:rsid w:val="00952F16"/>
    <w:rsid w:val="0095394E"/>
    <w:rsid w:val="00956809"/>
    <w:rsid w:val="00960166"/>
    <w:rsid w:val="00964213"/>
    <w:rsid w:val="00964C16"/>
    <w:rsid w:val="00967BC0"/>
    <w:rsid w:val="00971C60"/>
    <w:rsid w:val="009728F8"/>
    <w:rsid w:val="00972C7C"/>
    <w:rsid w:val="009734B0"/>
    <w:rsid w:val="00975543"/>
    <w:rsid w:val="00976B1E"/>
    <w:rsid w:val="00980CB7"/>
    <w:rsid w:val="00982C18"/>
    <w:rsid w:val="00983D4E"/>
    <w:rsid w:val="0098422F"/>
    <w:rsid w:val="00984BE6"/>
    <w:rsid w:val="00986AD3"/>
    <w:rsid w:val="00986E46"/>
    <w:rsid w:val="00990C31"/>
    <w:rsid w:val="00992465"/>
    <w:rsid w:val="0099550A"/>
    <w:rsid w:val="0099562F"/>
    <w:rsid w:val="00995DED"/>
    <w:rsid w:val="0099654A"/>
    <w:rsid w:val="009A09E4"/>
    <w:rsid w:val="009A32C9"/>
    <w:rsid w:val="009A3471"/>
    <w:rsid w:val="009B03A3"/>
    <w:rsid w:val="009B11B7"/>
    <w:rsid w:val="009B3479"/>
    <w:rsid w:val="009B4271"/>
    <w:rsid w:val="009B6772"/>
    <w:rsid w:val="009C23EB"/>
    <w:rsid w:val="009C509D"/>
    <w:rsid w:val="009C6B1F"/>
    <w:rsid w:val="009C721C"/>
    <w:rsid w:val="009C7867"/>
    <w:rsid w:val="009D134F"/>
    <w:rsid w:val="009D393F"/>
    <w:rsid w:val="009D4808"/>
    <w:rsid w:val="009D4F7F"/>
    <w:rsid w:val="009D6A66"/>
    <w:rsid w:val="009D7B7F"/>
    <w:rsid w:val="009E35A4"/>
    <w:rsid w:val="009E436C"/>
    <w:rsid w:val="009E5927"/>
    <w:rsid w:val="009E6FCD"/>
    <w:rsid w:val="009E783C"/>
    <w:rsid w:val="009F7AD6"/>
    <w:rsid w:val="00A00D4E"/>
    <w:rsid w:val="00A02EFB"/>
    <w:rsid w:val="00A03162"/>
    <w:rsid w:val="00A03A51"/>
    <w:rsid w:val="00A05C06"/>
    <w:rsid w:val="00A07DB4"/>
    <w:rsid w:val="00A1202C"/>
    <w:rsid w:val="00A1683E"/>
    <w:rsid w:val="00A2043D"/>
    <w:rsid w:val="00A20993"/>
    <w:rsid w:val="00A20DF5"/>
    <w:rsid w:val="00A21928"/>
    <w:rsid w:val="00A24F3A"/>
    <w:rsid w:val="00A26A6C"/>
    <w:rsid w:val="00A26F18"/>
    <w:rsid w:val="00A276CC"/>
    <w:rsid w:val="00A307F5"/>
    <w:rsid w:val="00A34E78"/>
    <w:rsid w:val="00A359EC"/>
    <w:rsid w:val="00A370D8"/>
    <w:rsid w:val="00A42E5F"/>
    <w:rsid w:val="00A443DC"/>
    <w:rsid w:val="00A4509D"/>
    <w:rsid w:val="00A47675"/>
    <w:rsid w:val="00A51E12"/>
    <w:rsid w:val="00A521CD"/>
    <w:rsid w:val="00A52637"/>
    <w:rsid w:val="00A5339E"/>
    <w:rsid w:val="00A54495"/>
    <w:rsid w:val="00A55458"/>
    <w:rsid w:val="00A569B0"/>
    <w:rsid w:val="00A63F93"/>
    <w:rsid w:val="00A65A3E"/>
    <w:rsid w:val="00A70E16"/>
    <w:rsid w:val="00A75C00"/>
    <w:rsid w:val="00A771C1"/>
    <w:rsid w:val="00A81256"/>
    <w:rsid w:val="00A86406"/>
    <w:rsid w:val="00A9129F"/>
    <w:rsid w:val="00A91916"/>
    <w:rsid w:val="00A95DFE"/>
    <w:rsid w:val="00AA0226"/>
    <w:rsid w:val="00AA35BD"/>
    <w:rsid w:val="00AA512B"/>
    <w:rsid w:val="00AA5FCA"/>
    <w:rsid w:val="00AA6866"/>
    <w:rsid w:val="00AC3653"/>
    <w:rsid w:val="00AC4C5A"/>
    <w:rsid w:val="00AC5B14"/>
    <w:rsid w:val="00AC77BF"/>
    <w:rsid w:val="00AD231C"/>
    <w:rsid w:val="00AD6CB1"/>
    <w:rsid w:val="00AE6341"/>
    <w:rsid w:val="00AF5D0D"/>
    <w:rsid w:val="00AF66CF"/>
    <w:rsid w:val="00B16766"/>
    <w:rsid w:val="00B17FD6"/>
    <w:rsid w:val="00B25045"/>
    <w:rsid w:val="00B2587E"/>
    <w:rsid w:val="00B309B9"/>
    <w:rsid w:val="00B32382"/>
    <w:rsid w:val="00B3367E"/>
    <w:rsid w:val="00B364B5"/>
    <w:rsid w:val="00B46B03"/>
    <w:rsid w:val="00B502B1"/>
    <w:rsid w:val="00B53652"/>
    <w:rsid w:val="00B54C32"/>
    <w:rsid w:val="00B55173"/>
    <w:rsid w:val="00B5561A"/>
    <w:rsid w:val="00B57472"/>
    <w:rsid w:val="00B61226"/>
    <w:rsid w:val="00B62ADB"/>
    <w:rsid w:val="00B6796E"/>
    <w:rsid w:val="00B710FC"/>
    <w:rsid w:val="00B72562"/>
    <w:rsid w:val="00B73584"/>
    <w:rsid w:val="00B73690"/>
    <w:rsid w:val="00B74C30"/>
    <w:rsid w:val="00B83158"/>
    <w:rsid w:val="00B83D41"/>
    <w:rsid w:val="00B84825"/>
    <w:rsid w:val="00B9287C"/>
    <w:rsid w:val="00B94480"/>
    <w:rsid w:val="00B953B5"/>
    <w:rsid w:val="00B97260"/>
    <w:rsid w:val="00BA04EC"/>
    <w:rsid w:val="00BA4D72"/>
    <w:rsid w:val="00BA4DE1"/>
    <w:rsid w:val="00BA592F"/>
    <w:rsid w:val="00BA6663"/>
    <w:rsid w:val="00BA7EBC"/>
    <w:rsid w:val="00BB1B88"/>
    <w:rsid w:val="00BB3F80"/>
    <w:rsid w:val="00BB40DC"/>
    <w:rsid w:val="00BB4D40"/>
    <w:rsid w:val="00BC66EB"/>
    <w:rsid w:val="00BC6D8F"/>
    <w:rsid w:val="00BD2DDA"/>
    <w:rsid w:val="00BD519F"/>
    <w:rsid w:val="00BD6A53"/>
    <w:rsid w:val="00BE012B"/>
    <w:rsid w:val="00BE27FF"/>
    <w:rsid w:val="00BF2B79"/>
    <w:rsid w:val="00BF5897"/>
    <w:rsid w:val="00BF6795"/>
    <w:rsid w:val="00BF6879"/>
    <w:rsid w:val="00BF69DD"/>
    <w:rsid w:val="00C02F73"/>
    <w:rsid w:val="00C11F32"/>
    <w:rsid w:val="00C12324"/>
    <w:rsid w:val="00C22178"/>
    <w:rsid w:val="00C26EFF"/>
    <w:rsid w:val="00C26FEF"/>
    <w:rsid w:val="00C279F0"/>
    <w:rsid w:val="00C332ED"/>
    <w:rsid w:val="00C350EC"/>
    <w:rsid w:val="00C37F69"/>
    <w:rsid w:val="00C40DCB"/>
    <w:rsid w:val="00C42D21"/>
    <w:rsid w:val="00C43AED"/>
    <w:rsid w:val="00C43F4F"/>
    <w:rsid w:val="00C45EDD"/>
    <w:rsid w:val="00C467CC"/>
    <w:rsid w:val="00C61250"/>
    <w:rsid w:val="00C6134E"/>
    <w:rsid w:val="00C6226D"/>
    <w:rsid w:val="00C64AF7"/>
    <w:rsid w:val="00C67AC4"/>
    <w:rsid w:val="00C72987"/>
    <w:rsid w:val="00C75553"/>
    <w:rsid w:val="00C756E3"/>
    <w:rsid w:val="00C76453"/>
    <w:rsid w:val="00C80A66"/>
    <w:rsid w:val="00C83F05"/>
    <w:rsid w:val="00C84EBE"/>
    <w:rsid w:val="00C85F69"/>
    <w:rsid w:val="00C900D6"/>
    <w:rsid w:val="00C94910"/>
    <w:rsid w:val="00CA032A"/>
    <w:rsid w:val="00CA0EAA"/>
    <w:rsid w:val="00CB017B"/>
    <w:rsid w:val="00CB1FFE"/>
    <w:rsid w:val="00CB57E6"/>
    <w:rsid w:val="00CB6C7E"/>
    <w:rsid w:val="00CC09DD"/>
    <w:rsid w:val="00CC1502"/>
    <w:rsid w:val="00CD1B80"/>
    <w:rsid w:val="00CD37B6"/>
    <w:rsid w:val="00CD75F4"/>
    <w:rsid w:val="00CD776D"/>
    <w:rsid w:val="00CE2B90"/>
    <w:rsid w:val="00CE528F"/>
    <w:rsid w:val="00CE7C0B"/>
    <w:rsid w:val="00CF6B5D"/>
    <w:rsid w:val="00CF74F3"/>
    <w:rsid w:val="00D01916"/>
    <w:rsid w:val="00D025B5"/>
    <w:rsid w:val="00D05F67"/>
    <w:rsid w:val="00D1032C"/>
    <w:rsid w:val="00D1205A"/>
    <w:rsid w:val="00D121A6"/>
    <w:rsid w:val="00D13020"/>
    <w:rsid w:val="00D13A72"/>
    <w:rsid w:val="00D154CC"/>
    <w:rsid w:val="00D2511F"/>
    <w:rsid w:val="00D31865"/>
    <w:rsid w:val="00D3437D"/>
    <w:rsid w:val="00D343BC"/>
    <w:rsid w:val="00D3485F"/>
    <w:rsid w:val="00D348B6"/>
    <w:rsid w:val="00D3772D"/>
    <w:rsid w:val="00D40E0D"/>
    <w:rsid w:val="00D41F95"/>
    <w:rsid w:val="00D424AA"/>
    <w:rsid w:val="00D47ADA"/>
    <w:rsid w:val="00D543C9"/>
    <w:rsid w:val="00D54993"/>
    <w:rsid w:val="00D61ED6"/>
    <w:rsid w:val="00D64818"/>
    <w:rsid w:val="00D7660F"/>
    <w:rsid w:val="00D836D3"/>
    <w:rsid w:val="00D83A20"/>
    <w:rsid w:val="00D84987"/>
    <w:rsid w:val="00D874CC"/>
    <w:rsid w:val="00D9177C"/>
    <w:rsid w:val="00D919BE"/>
    <w:rsid w:val="00D972B5"/>
    <w:rsid w:val="00DA010F"/>
    <w:rsid w:val="00DA2C2B"/>
    <w:rsid w:val="00DB00A2"/>
    <w:rsid w:val="00DB1CA7"/>
    <w:rsid w:val="00DC50F4"/>
    <w:rsid w:val="00DC6EEE"/>
    <w:rsid w:val="00DD1808"/>
    <w:rsid w:val="00DD207D"/>
    <w:rsid w:val="00DD3C40"/>
    <w:rsid w:val="00DD424A"/>
    <w:rsid w:val="00DD550E"/>
    <w:rsid w:val="00DD55B6"/>
    <w:rsid w:val="00DD577E"/>
    <w:rsid w:val="00DD67A0"/>
    <w:rsid w:val="00DE36D9"/>
    <w:rsid w:val="00DF0B24"/>
    <w:rsid w:val="00DF1634"/>
    <w:rsid w:val="00DF4A26"/>
    <w:rsid w:val="00DF4BE8"/>
    <w:rsid w:val="00DF6E46"/>
    <w:rsid w:val="00E11C03"/>
    <w:rsid w:val="00E151D1"/>
    <w:rsid w:val="00E157FA"/>
    <w:rsid w:val="00E16A5D"/>
    <w:rsid w:val="00E17130"/>
    <w:rsid w:val="00E1733A"/>
    <w:rsid w:val="00E20214"/>
    <w:rsid w:val="00E27D5B"/>
    <w:rsid w:val="00E32AD7"/>
    <w:rsid w:val="00E32BC5"/>
    <w:rsid w:val="00E36034"/>
    <w:rsid w:val="00E37DB2"/>
    <w:rsid w:val="00E44AD9"/>
    <w:rsid w:val="00E44DCB"/>
    <w:rsid w:val="00E4653D"/>
    <w:rsid w:val="00E47BE5"/>
    <w:rsid w:val="00E54A35"/>
    <w:rsid w:val="00E627ED"/>
    <w:rsid w:val="00E6454F"/>
    <w:rsid w:val="00E64C65"/>
    <w:rsid w:val="00E70B6C"/>
    <w:rsid w:val="00E70DDA"/>
    <w:rsid w:val="00E746DA"/>
    <w:rsid w:val="00E7794B"/>
    <w:rsid w:val="00E813C1"/>
    <w:rsid w:val="00E817AC"/>
    <w:rsid w:val="00E827C8"/>
    <w:rsid w:val="00E82AF8"/>
    <w:rsid w:val="00E82F1C"/>
    <w:rsid w:val="00E90E3E"/>
    <w:rsid w:val="00E91E14"/>
    <w:rsid w:val="00E9264F"/>
    <w:rsid w:val="00E94EA9"/>
    <w:rsid w:val="00E9542B"/>
    <w:rsid w:val="00E96700"/>
    <w:rsid w:val="00EB35E3"/>
    <w:rsid w:val="00EC3D65"/>
    <w:rsid w:val="00EC6BF3"/>
    <w:rsid w:val="00EC71B4"/>
    <w:rsid w:val="00ED080C"/>
    <w:rsid w:val="00ED752F"/>
    <w:rsid w:val="00ED7CCE"/>
    <w:rsid w:val="00EE31B1"/>
    <w:rsid w:val="00EE5254"/>
    <w:rsid w:val="00EF2046"/>
    <w:rsid w:val="00EF448D"/>
    <w:rsid w:val="00F01630"/>
    <w:rsid w:val="00F151DD"/>
    <w:rsid w:val="00F17EBD"/>
    <w:rsid w:val="00F21FF2"/>
    <w:rsid w:val="00F25A82"/>
    <w:rsid w:val="00F32DA5"/>
    <w:rsid w:val="00F331F9"/>
    <w:rsid w:val="00F345A1"/>
    <w:rsid w:val="00F36661"/>
    <w:rsid w:val="00F3783E"/>
    <w:rsid w:val="00F41A17"/>
    <w:rsid w:val="00F41E9F"/>
    <w:rsid w:val="00F45C98"/>
    <w:rsid w:val="00F505A5"/>
    <w:rsid w:val="00F51830"/>
    <w:rsid w:val="00F51B99"/>
    <w:rsid w:val="00F5411D"/>
    <w:rsid w:val="00F546F3"/>
    <w:rsid w:val="00F56465"/>
    <w:rsid w:val="00F621EB"/>
    <w:rsid w:val="00F700DC"/>
    <w:rsid w:val="00F7258B"/>
    <w:rsid w:val="00F74904"/>
    <w:rsid w:val="00F76550"/>
    <w:rsid w:val="00F82774"/>
    <w:rsid w:val="00F82F58"/>
    <w:rsid w:val="00F85CE2"/>
    <w:rsid w:val="00FA013D"/>
    <w:rsid w:val="00FA16C8"/>
    <w:rsid w:val="00FA25BA"/>
    <w:rsid w:val="00FA306A"/>
    <w:rsid w:val="00FA32A1"/>
    <w:rsid w:val="00FA4DC6"/>
    <w:rsid w:val="00FA676F"/>
    <w:rsid w:val="00FB09BE"/>
    <w:rsid w:val="00FB2F9F"/>
    <w:rsid w:val="00FB7D54"/>
    <w:rsid w:val="00FC053E"/>
    <w:rsid w:val="00FC09B2"/>
    <w:rsid w:val="00FC1BF1"/>
    <w:rsid w:val="00FC3C3C"/>
    <w:rsid w:val="00FC5AC7"/>
    <w:rsid w:val="00FC7473"/>
    <w:rsid w:val="00FD056F"/>
    <w:rsid w:val="00FD37DD"/>
    <w:rsid w:val="00FE0184"/>
    <w:rsid w:val="00FE1610"/>
    <w:rsid w:val="00FE28DE"/>
    <w:rsid w:val="00FE4CA4"/>
    <w:rsid w:val="00FE76A8"/>
    <w:rsid w:val="00FF2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바탕체" w:hAnsi="Times New Roman" w:cs="Times New Roman"/>
        <w:lang w:val="en-US" w:eastAsia="ja-JP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95208"/>
    <w:pPr>
      <w:widowControl w:val="0"/>
      <w:wordWrap w:val="0"/>
      <w:jc w:val="both"/>
    </w:pPr>
    <w:rPr>
      <w:kern w:val="2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Char"/>
    <w:qFormat/>
    <w:rsid w:val="00395208"/>
    <w:pPr>
      <w:jc w:val="center"/>
    </w:pPr>
    <w:rPr>
      <w:b/>
      <w:sz w:val="36"/>
      <w:u w:val="single"/>
    </w:rPr>
  </w:style>
  <w:style w:type="character" w:styleId="HTML">
    <w:name w:val="HTML Typewriter"/>
    <w:basedOn w:val="a0"/>
    <w:rsid w:val="00395208"/>
    <w:rPr>
      <w:rFonts w:ascii="돋움" w:eastAsia="돋움" w:hAnsi="Courier New" w:cs="Courier New"/>
      <w:sz w:val="20"/>
      <w:szCs w:val="20"/>
    </w:rPr>
  </w:style>
  <w:style w:type="paragraph" w:styleId="a4">
    <w:name w:val="Balloon Text"/>
    <w:basedOn w:val="a"/>
    <w:semiHidden/>
    <w:rsid w:val="007E4929"/>
    <w:rPr>
      <w:rFonts w:ascii="Arial" w:eastAsia="돋움" w:hAnsi="Arial"/>
      <w:sz w:val="16"/>
      <w:szCs w:val="16"/>
    </w:rPr>
  </w:style>
  <w:style w:type="character" w:customStyle="1" w:styleId="Char">
    <w:name w:val="제목 Char"/>
    <w:basedOn w:val="a0"/>
    <w:link w:val="a3"/>
    <w:rsid w:val="00FA676F"/>
    <w:rPr>
      <w:b/>
      <w:kern w:val="2"/>
      <w:sz w:val="36"/>
      <w:u w:val="single"/>
      <w:lang w:eastAsia="ko-KR"/>
    </w:rPr>
  </w:style>
  <w:style w:type="paragraph" w:styleId="a5">
    <w:name w:val="header"/>
    <w:basedOn w:val="a"/>
    <w:link w:val="Char0"/>
    <w:rsid w:val="007B6F49"/>
    <w:pPr>
      <w:tabs>
        <w:tab w:val="center" w:pos="4680"/>
        <w:tab w:val="right" w:pos="9360"/>
      </w:tabs>
    </w:pPr>
  </w:style>
  <w:style w:type="character" w:customStyle="1" w:styleId="Char0">
    <w:name w:val="머리글 Char"/>
    <w:basedOn w:val="a0"/>
    <w:link w:val="a5"/>
    <w:rsid w:val="007B6F49"/>
    <w:rPr>
      <w:kern w:val="2"/>
      <w:lang w:eastAsia="ko-KR"/>
    </w:rPr>
  </w:style>
  <w:style w:type="paragraph" w:styleId="a6">
    <w:name w:val="footer"/>
    <w:basedOn w:val="a"/>
    <w:link w:val="Char1"/>
    <w:rsid w:val="007B6F49"/>
    <w:pPr>
      <w:tabs>
        <w:tab w:val="center" w:pos="4680"/>
        <w:tab w:val="right" w:pos="9360"/>
      </w:tabs>
    </w:pPr>
  </w:style>
  <w:style w:type="character" w:customStyle="1" w:styleId="Char1">
    <w:name w:val="바닥글 Char"/>
    <w:basedOn w:val="a0"/>
    <w:link w:val="a6"/>
    <w:rsid w:val="007B6F49"/>
    <w:rPr>
      <w:kern w:val="2"/>
      <w:lang w:eastAsia="ko-KR"/>
    </w:rPr>
  </w:style>
  <w:style w:type="character" w:styleId="a7">
    <w:name w:val="Book Title"/>
    <w:basedOn w:val="a0"/>
    <w:uiPriority w:val="33"/>
    <w:qFormat/>
    <w:rsid w:val="00986E46"/>
    <w:rPr>
      <w:b/>
      <w:bCs/>
      <w:i/>
      <w:iCs/>
      <w:spacing w:val="5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바탕체" w:hAnsi="Times New Roman" w:cs="Times New Roman"/>
        <w:lang w:val="en-US" w:eastAsia="ja-JP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95208"/>
    <w:pPr>
      <w:widowControl w:val="0"/>
      <w:wordWrap w:val="0"/>
      <w:jc w:val="both"/>
    </w:pPr>
    <w:rPr>
      <w:kern w:val="2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Char"/>
    <w:qFormat/>
    <w:rsid w:val="00395208"/>
    <w:pPr>
      <w:jc w:val="center"/>
    </w:pPr>
    <w:rPr>
      <w:b/>
      <w:sz w:val="36"/>
      <w:u w:val="single"/>
    </w:rPr>
  </w:style>
  <w:style w:type="character" w:styleId="HTML">
    <w:name w:val="HTML Typewriter"/>
    <w:basedOn w:val="a0"/>
    <w:rsid w:val="00395208"/>
    <w:rPr>
      <w:rFonts w:ascii="돋움" w:eastAsia="돋움" w:hAnsi="Courier New" w:cs="Courier New"/>
      <w:sz w:val="20"/>
      <w:szCs w:val="20"/>
    </w:rPr>
  </w:style>
  <w:style w:type="paragraph" w:styleId="a4">
    <w:name w:val="Balloon Text"/>
    <w:basedOn w:val="a"/>
    <w:semiHidden/>
    <w:rsid w:val="007E4929"/>
    <w:rPr>
      <w:rFonts w:ascii="Arial" w:eastAsia="돋움" w:hAnsi="Arial"/>
      <w:sz w:val="16"/>
      <w:szCs w:val="16"/>
    </w:rPr>
  </w:style>
  <w:style w:type="character" w:customStyle="1" w:styleId="Char">
    <w:name w:val="제목 Char"/>
    <w:basedOn w:val="a0"/>
    <w:link w:val="a3"/>
    <w:rsid w:val="00FA676F"/>
    <w:rPr>
      <w:b/>
      <w:kern w:val="2"/>
      <w:sz w:val="36"/>
      <w:u w:val="single"/>
      <w:lang w:eastAsia="ko-KR"/>
    </w:rPr>
  </w:style>
  <w:style w:type="paragraph" w:styleId="a5">
    <w:name w:val="header"/>
    <w:basedOn w:val="a"/>
    <w:link w:val="Char0"/>
    <w:rsid w:val="007B6F49"/>
    <w:pPr>
      <w:tabs>
        <w:tab w:val="center" w:pos="4680"/>
        <w:tab w:val="right" w:pos="9360"/>
      </w:tabs>
    </w:pPr>
  </w:style>
  <w:style w:type="character" w:customStyle="1" w:styleId="Char0">
    <w:name w:val="머리글 Char"/>
    <w:basedOn w:val="a0"/>
    <w:link w:val="a5"/>
    <w:rsid w:val="007B6F49"/>
    <w:rPr>
      <w:kern w:val="2"/>
      <w:lang w:eastAsia="ko-KR"/>
    </w:rPr>
  </w:style>
  <w:style w:type="paragraph" w:styleId="a6">
    <w:name w:val="footer"/>
    <w:basedOn w:val="a"/>
    <w:link w:val="Char1"/>
    <w:rsid w:val="007B6F49"/>
    <w:pPr>
      <w:tabs>
        <w:tab w:val="center" w:pos="4680"/>
        <w:tab w:val="right" w:pos="9360"/>
      </w:tabs>
    </w:pPr>
  </w:style>
  <w:style w:type="character" w:customStyle="1" w:styleId="Char1">
    <w:name w:val="바닥글 Char"/>
    <w:basedOn w:val="a0"/>
    <w:link w:val="a6"/>
    <w:rsid w:val="007B6F49"/>
    <w:rPr>
      <w:kern w:val="2"/>
      <w:lang w:eastAsia="ko-KR"/>
    </w:rPr>
  </w:style>
  <w:style w:type="character" w:styleId="a7">
    <w:name w:val="Book Title"/>
    <w:basedOn w:val="a0"/>
    <w:uiPriority w:val="33"/>
    <w:qFormat/>
    <w:rsid w:val="00986E46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3E2FEB3-FC6E-4B3D-A19F-72D977B310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27</Words>
  <Characters>1864</Characters>
  <Application>Microsoft Office Word</Application>
  <DocSecurity>0</DocSecurity>
  <Lines>15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ffice 1 Office Hours</vt:lpstr>
      <vt:lpstr>Office 1 Office Hours</vt:lpstr>
    </vt:vector>
  </TitlesOfParts>
  <Company>FLEC</Company>
  <LinksUpToDate>false</LinksUpToDate>
  <CharactersWithSpaces>21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1 Office Hours</dc:title>
  <dc:creator>HYUNDAI</dc:creator>
  <cp:lastModifiedBy>user</cp:lastModifiedBy>
  <cp:revision>2</cp:revision>
  <cp:lastPrinted>2017-06-22T02:50:00Z</cp:lastPrinted>
  <dcterms:created xsi:type="dcterms:W3CDTF">2018-03-19T01:15:00Z</dcterms:created>
  <dcterms:modified xsi:type="dcterms:W3CDTF">2018-03-19T01:15:00Z</dcterms:modified>
</cp:coreProperties>
</file>